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0D0DC1" w14:textId="77777777" w:rsidR="001146ED" w:rsidRDefault="002856A5">
      <w:r>
        <w:drawing>
          <wp:anchor distT="0" distB="0" distL="114300" distR="114300" simplePos="0" relativeHeight="251660288" behindDoc="0" locked="0" layoutInCell="1" allowOverlap="1" wp14:anchorId="1FF7460E" wp14:editId="6C4759E1">
            <wp:simplePos x="0" y="0"/>
            <wp:positionH relativeFrom="margin">
              <wp:posOffset>-690245</wp:posOffset>
            </wp:positionH>
            <wp:positionV relativeFrom="margin">
              <wp:posOffset>-1203325</wp:posOffset>
            </wp:positionV>
            <wp:extent cx="8201025" cy="12118340"/>
            <wp:effectExtent l="19050" t="0" r="9525" b="0"/>
            <wp:wrapSquare wrapText="bothSides"/>
            <wp:docPr id="4" name="Picture 4" descr="C:\Users\Sarah\Pictures\Sarah\Beautiful Pics for Posts\dollarphotoclub\Dollarphotoclub_784808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arah\Pictures\Sarah\Beautiful Pics for Posts\dollarphotoclub\Dollarphotoclub_78480844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01025" cy="121183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53872">
        <w:pict w14:anchorId="085001EE">
          <v:shapetype id="_x0000_t202" coordsize="21600,21600" o:spt="202" path="m,l,21600r21600,l21600,xe">
            <v:stroke joinstyle="miter"/>
            <v:path gradientshapeok="t" o:connecttype="rect"/>
          </v:shapetype>
          <v:shape id="_x0000_s1050" type="#_x0000_t202" style="position:absolute;margin-left:260.3pt;margin-top:-83.15pt;width:295.4pt;height:33.9pt;z-index:251686912;mso-position-horizontal-relative:text;mso-position-vertical-relative:text" stroked="f">
            <v:fill opacity="0"/>
            <v:textbox style="mso-next-textbox:#_x0000_s1050">
              <w:txbxContent>
                <w:p w14:paraId="69B4FB7F" w14:textId="77777777" w:rsidR="00163E16" w:rsidRPr="002856A5" w:rsidRDefault="002856A5" w:rsidP="00163E16">
                  <w:pPr>
                    <w:jc w:val="center"/>
                    <w:rPr>
                      <w:rFonts w:ascii="Merriweather Sans" w:hAnsi="Merriweather Sans"/>
                      <w:color w:val="808080" w:themeColor="background1" w:themeShade="80"/>
                      <w:sz w:val="28"/>
                      <w:szCs w:val="28"/>
                    </w:rPr>
                  </w:pPr>
                  <w:r w:rsidRPr="002856A5">
                    <w:rPr>
                      <w:rFonts w:ascii="Merriweather Sans" w:hAnsi="Merriweather Sans"/>
                      <w:color w:val="808080" w:themeColor="background1" w:themeShade="80"/>
                      <w:sz w:val="28"/>
                      <w:szCs w:val="28"/>
                    </w:rPr>
                    <w:t xml:space="preserve">     </w:t>
                  </w:r>
                  <w:r>
                    <w:rPr>
                      <w:rFonts w:ascii="Merriweather Sans" w:hAnsi="Merriweather Sans"/>
                      <w:color w:val="808080" w:themeColor="background1" w:themeShade="80"/>
                      <w:sz w:val="28"/>
                      <w:szCs w:val="28"/>
                    </w:rPr>
                    <w:t>with G</w:t>
                  </w:r>
                  <w:r w:rsidR="00163E16" w:rsidRPr="002856A5">
                    <w:rPr>
                      <w:rFonts w:ascii="Merriweather Sans" w:hAnsi="Merriweather Sans"/>
                      <w:color w:val="808080" w:themeColor="background1" w:themeShade="80"/>
                      <w:sz w:val="28"/>
                      <w:szCs w:val="28"/>
                    </w:rPr>
                    <w:t>raphic Design by Sarah Koontz</w:t>
                  </w:r>
                </w:p>
              </w:txbxContent>
            </v:textbox>
          </v:shape>
        </w:pict>
      </w:r>
      <w:r w:rsidR="00253872">
        <w:rPr>
          <w:lang w:eastAsia="zh-TW"/>
        </w:rPr>
        <w:pict w14:anchorId="0066BE3D">
          <v:shape id="_x0000_s1029" type="#_x0000_t202" style="position:absolute;margin-left:-21pt;margin-top:-761.85pt;width:657.35pt;height:130.8pt;z-index:251662336;mso-position-horizontal-relative:text;mso-position-vertical-relative:text;mso-width-relative:margin;mso-height-relative:margin" stroked="f">
            <v:fill opacity="0"/>
            <v:textbox style="mso-next-textbox:#_x0000_s1029">
              <w:txbxContent>
                <w:p w14:paraId="149A8137" w14:textId="77777777" w:rsidR="00120EFC" w:rsidRPr="00120EFC" w:rsidRDefault="00120EFC">
                  <w:pPr>
                    <w:rPr>
                      <w:rFonts w:ascii="Sweet Pea" w:eastAsia="Sweet Pea" w:hAnsi="Sweet Pea" w:cs="Sweet Pea"/>
                      <w:sz w:val="144"/>
                      <w:szCs w:val="144"/>
                    </w:rPr>
                  </w:pPr>
                  <w:r w:rsidRPr="00120EFC">
                    <w:rPr>
                      <w:rFonts w:ascii="Sweet Pea" w:eastAsia="Sweet Pea" w:hAnsi="Sweet Pea" w:cs="Sweet Pea"/>
                      <w:sz w:val="144"/>
                      <w:szCs w:val="144"/>
                    </w:rPr>
                    <w:t>Let’s Brown Bag It</w:t>
                  </w:r>
                  <w:r w:rsidRPr="00120EFC">
                    <w:rPr>
                      <w:rFonts w:eastAsia="Sweet Pea" w:cs="Sweet Pea"/>
                      <w:sz w:val="96"/>
                      <w:szCs w:val="96"/>
                    </w:rPr>
                    <w:t>…</w:t>
                  </w:r>
                </w:p>
              </w:txbxContent>
            </v:textbox>
          </v:shape>
        </w:pict>
      </w:r>
      <w:r w:rsidR="00253872">
        <w:pict w14:anchorId="009CD52C">
          <v:shape id="_x0000_s1030" type="#_x0000_t202" style="position:absolute;margin-left:-118.75pt;margin-top:-654.2pt;width:637.5pt;height:91.8pt;z-index:251663360;mso-position-horizontal-relative:text;mso-position-vertical-relative:text" stroked="f">
            <v:fill opacity="0"/>
            <v:textbox style="mso-next-textbox:#_x0000_s1030">
              <w:txbxContent>
                <w:p w14:paraId="0ECC44FC" w14:textId="77777777" w:rsidR="00922613" w:rsidRDefault="00322339" w:rsidP="00322339">
                  <w:pPr>
                    <w:jc w:val="center"/>
                    <w:rPr>
                      <w:rFonts w:ascii="Merriweather Sans" w:hAnsi="Merriweather Sans"/>
                      <w:sz w:val="44"/>
                      <w:szCs w:val="44"/>
                    </w:rPr>
                  </w:pPr>
                  <w:r w:rsidRPr="00322339">
                    <w:rPr>
                      <w:rFonts w:ascii="Merriweather Sans" w:hAnsi="Merriweather Sans"/>
                      <w:sz w:val="44"/>
                      <w:szCs w:val="44"/>
                    </w:rPr>
                    <w:t>{</w:t>
                  </w:r>
                  <w:r w:rsidR="00922613">
                    <w:rPr>
                      <w:rFonts w:ascii="Merriweather Sans" w:hAnsi="Merriweather Sans"/>
                      <w:sz w:val="44"/>
                      <w:szCs w:val="44"/>
                    </w:rPr>
                    <w:t xml:space="preserve">A Real </w:t>
                  </w:r>
                  <w:r w:rsidRPr="00322339">
                    <w:rPr>
                      <w:rFonts w:ascii="Merriweather Sans" w:hAnsi="Merriweather Sans"/>
                      <w:sz w:val="44"/>
                      <w:szCs w:val="44"/>
                    </w:rPr>
                    <w:t>Mom’s Guide t</w:t>
                  </w:r>
                  <w:r w:rsidR="00984906" w:rsidRPr="00322339">
                    <w:rPr>
                      <w:rFonts w:ascii="Merriweather Sans" w:hAnsi="Merriweather Sans"/>
                      <w:sz w:val="44"/>
                      <w:szCs w:val="44"/>
                    </w:rPr>
                    <w:t xml:space="preserve">o Packing </w:t>
                  </w:r>
                </w:p>
                <w:p w14:paraId="4D7F2F38" w14:textId="77777777" w:rsidR="00984906" w:rsidRPr="00322339" w:rsidRDefault="00984906" w:rsidP="00322339">
                  <w:pPr>
                    <w:jc w:val="center"/>
                    <w:rPr>
                      <w:rFonts w:ascii="Merriweather Sans" w:hAnsi="Merriweather Sans"/>
                      <w:sz w:val="44"/>
                      <w:szCs w:val="44"/>
                    </w:rPr>
                  </w:pPr>
                  <w:r w:rsidRPr="00322339">
                    <w:rPr>
                      <w:rFonts w:ascii="Merriweather Sans" w:hAnsi="Merriweather Sans"/>
                      <w:sz w:val="44"/>
                      <w:szCs w:val="44"/>
                    </w:rPr>
                    <w:t>Healthful</w:t>
                  </w:r>
                  <w:r w:rsidR="00322339" w:rsidRPr="00322339">
                    <w:rPr>
                      <w:rFonts w:ascii="Merriweather Sans" w:hAnsi="Merriweather Sans"/>
                      <w:sz w:val="44"/>
                      <w:szCs w:val="44"/>
                    </w:rPr>
                    <w:t xml:space="preserve"> </w:t>
                  </w:r>
                  <w:r w:rsidRPr="00322339">
                    <w:rPr>
                      <w:rFonts w:ascii="Merriweather Sans" w:hAnsi="Merriweather Sans"/>
                      <w:sz w:val="44"/>
                      <w:szCs w:val="44"/>
                    </w:rPr>
                    <w:t>School Lunches</w:t>
                  </w:r>
                  <w:r w:rsidR="00322339" w:rsidRPr="00322339">
                    <w:rPr>
                      <w:rFonts w:ascii="Merriweather Sans" w:hAnsi="Merriweather Sans"/>
                      <w:sz w:val="44"/>
                      <w:szCs w:val="44"/>
                    </w:rPr>
                    <w:t>}</w:t>
                  </w:r>
                </w:p>
              </w:txbxContent>
            </v:textbox>
          </v:shape>
        </w:pict>
      </w:r>
      <w:r w:rsidR="00253872">
        <w:rPr>
          <w:lang w:eastAsia="zh-TW"/>
        </w:rPr>
        <w:pict w14:anchorId="1BAAB681">
          <v:shape id="_x0000_s1033" type="#_x0000_t202" style="position:absolute;margin-left:308.15pt;margin-top:-539pt;width:231.1pt;height:273.75pt;z-index:251665408;mso-position-horizontal-relative:text;mso-position-vertical-relative:text;mso-width-relative:margin;mso-height-relative:margin" stroked="f">
            <v:fill opacity="0"/>
            <v:textbox style="mso-next-textbox:#_x0000_s1033">
              <w:txbxContent>
                <w:p w14:paraId="6851EC76" w14:textId="77777777" w:rsidR="001A7B26" w:rsidRPr="001A7B26" w:rsidRDefault="0049043C">
                  <w:pPr>
                    <w:rPr>
                      <w:rFonts w:ascii="Sweet Pea" w:eastAsia="Sweet Pea" w:hAnsi="Sweet Pea" w:cs="Sweet Pea"/>
                      <w:sz w:val="72"/>
                      <w:szCs w:val="72"/>
                    </w:rPr>
                  </w:pPr>
                  <w:r>
                    <w:rPr>
                      <w:rFonts w:ascii="Sweet Pea" w:eastAsia="Sweet Pea" w:hAnsi="Sweet Pea" w:cs="Sweet Pea"/>
                      <w:sz w:val="72"/>
                      <w:szCs w:val="72"/>
                    </w:rPr>
                    <w:t xml:space="preserve">   </w:t>
                  </w:r>
                  <w:r w:rsidR="001A7B26" w:rsidRPr="001A7B26">
                    <w:rPr>
                      <w:rFonts w:ascii="Sweet Pea" w:eastAsia="Sweet Pea" w:hAnsi="Sweet Pea" w:cs="Sweet Pea"/>
                      <w:sz w:val="72"/>
                      <w:szCs w:val="72"/>
                    </w:rPr>
                    <w:t>Including:</w:t>
                  </w:r>
                </w:p>
                <w:p w14:paraId="29E94E13" w14:textId="77777777" w:rsidR="001A7B26" w:rsidRPr="0049043C" w:rsidRDefault="001A7B26" w:rsidP="0049043C">
                  <w:pPr>
                    <w:pStyle w:val="ListParagraph"/>
                    <w:numPr>
                      <w:ilvl w:val="0"/>
                      <w:numId w:val="11"/>
                    </w:numPr>
                    <w:spacing w:line="360" w:lineRule="auto"/>
                    <w:jc w:val="right"/>
                    <w:rPr>
                      <w:rFonts w:ascii="Merriweather Sans" w:hAnsi="Merriweather Sans"/>
                      <w:sz w:val="36"/>
                      <w:szCs w:val="36"/>
                    </w:rPr>
                  </w:pPr>
                  <w:r w:rsidRPr="0049043C">
                    <w:rPr>
                      <w:rFonts w:ascii="Merriweather Sans" w:hAnsi="Merriweather Sans"/>
                      <w:sz w:val="36"/>
                      <w:szCs w:val="36"/>
                    </w:rPr>
                    <w:t xml:space="preserve">50 + </w:t>
                  </w:r>
                  <w:r w:rsidR="0049043C" w:rsidRPr="0049043C">
                    <w:rPr>
                      <w:rFonts w:ascii="Merriweather Sans" w:hAnsi="Merriweather Sans"/>
                      <w:sz w:val="36"/>
                      <w:szCs w:val="36"/>
                    </w:rPr>
                    <w:t>Ingredient Ideas</w:t>
                  </w:r>
                </w:p>
                <w:p w14:paraId="7664F542" w14:textId="77777777" w:rsidR="001A7B26" w:rsidRPr="0049043C" w:rsidRDefault="001A7B26" w:rsidP="0049043C">
                  <w:pPr>
                    <w:pStyle w:val="ListParagraph"/>
                    <w:numPr>
                      <w:ilvl w:val="0"/>
                      <w:numId w:val="11"/>
                    </w:numPr>
                    <w:spacing w:line="360" w:lineRule="auto"/>
                    <w:jc w:val="right"/>
                    <w:rPr>
                      <w:rFonts w:ascii="Merriweather Sans" w:hAnsi="Merriweather Sans"/>
                      <w:sz w:val="36"/>
                      <w:szCs w:val="36"/>
                    </w:rPr>
                  </w:pPr>
                  <w:r w:rsidRPr="0049043C">
                    <w:rPr>
                      <w:rFonts w:ascii="Merriweather Sans" w:hAnsi="Merriweather Sans"/>
                      <w:sz w:val="36"/>
                      <w:szCs w:val="36"/>
                    </w:rPr>
                    <w:t>Supply Checklist</w:t>
                  </w:r>
                </w:p>
                <w:p w14:paraId="1A21D453" w14:textId="77777777" w:rsidR="001A7B26" w:rsidRPr="0049043C" w:rsidRDefault="001A7B26" w:rsidP="0049043C">
                  <w:pPr>
                    <w:pStyle w:val="ListParagraph"/>
                    <w:numPr>
                      <w:ilvl w:val="0"/>
                      <w:numId w:val="11"/>
                    </w:numPr>
                    <w:spacing w:after="240" w:line="360" w:lineRule="auto"/>
                    <w:jc w:val="right"/>
                    <w:rPr>
                      <w:rFonts w:ascii="Merriweather Sans" w:hAnsi="Merriweather Sans"/>
                      <w:sz w:val="36"/>
                      <w:szCs w:val="36"/>
                    </w:rPr>
                  </w:pPr>
                  <w:r w:rsidRPr="0049043C">
                    <w:rPr>
                      <w:rFonts w:ascii="Merriweather Sans" w:hAnsi="Merriweather Sans"/>
                      <w:sz w:val="36"/>
                      <w:szCs w:val="36"/>
                    </w:rPr>
                    <w:t>Shopping List</w:t>
                  </w:r>
                </w:p>
                <w:p w14:paraId="1EDB24A2" w14:textId="77777777" w:rsidR="0049043C" w:rsidRPr="0049043C" w:rsidRDefault="0049043C" w:rsidP="0049043C">
                  <w:pPr>
                    <w:pStyle w:val="ListParagraph"/>
                    <w:numPr>
                      <w:ilvl w:val="0"/>
                      <w:numId w:val="11"/>
                    </w:numPr>
                    <w:jc w:val="right"/>
                    <w:rPr>
                      <w:rFonts w:ascii="Merriweather Sans" w:hAnsi="Merriweather Sans"/>
                      <w:sz w:val="36"/>
                      <w:szCs w:val="36"/>
                    </w:rPr>
                  </w:pPr>
                  <w:r w:rsidRPr="0049043C">
                    <w:rPr>
                      <w:rFonts w:ascii="Merriweather Sans" w:hAnsi="Merriweather Sans"/>
                      <w:sz w:val="36"/>
                      <w:szCs w:val="36"/>
                    </w:rPr>
                    <w:t xml:space="preserve">5 Sample </w:t>
                  </w:r>
                </w:p>
                <w:p w14:paraId="58192255" w14:textId="77777777" w:rsidR="0049043C" w:rsidRDefault="0049043C" w:rsidP="0049043C">
                  <w:pPr>
                    <w:spacing w:line="360" w:lineRule="auto"/>
                    <w:jc w:val="right"/>
                    <w:rPr>
                      <w:rFonts w:ascii="Merriweather Sans" w:hAnsi="Merriweather Sans"/>
                      <w:sz w:val="36"/>
                      <w:szCs w:val="36"/>
                    </w:rPr>
                  </w:pPr>
                  <w:r>
                    <w:rPr>
                      <w:rFonts w:ascii="Merriweather Sans" w:hAnsi="Merriweather Sans"/>
                      <w:sz w:val="36"/>
                      <w:szCs w:val="36"/>
                    </w:rPr>
                    <w:t>Lunches</w:t>
                  </w:r>
                </w:p>
                <w:p w14:paraId="5746FBA8" w14:textId="77777777" w:rsidR="001A7B26" w:rsidRPr="00DE424D" w:rsidRDefault="001A7B26" w:rsidP="0049043C">
                  <w:pPr>
                    <w:jc w:val="right"/>
                    <w:rPr>
                      <w:rFonts w:ascii="Sweet Pea" w:eastAsia="Sweet Pea" w:hAnsi="Sweet Pea" w:cs="Sweet Pea"/>
                      <w:sz w:val="44"/>
                      <w:szCs w:val="44"/>
                    </w:rPr>
                  </w:pPr>
                  <w:r w:rsidRPr="00DE424D">
                    <w:rPr>
                      <w:rFonts w:ascii="Sweet Pea" w:eastAsia="Sweet Pea" w:hAnsi="Sweet Pea" w:cs="Sweet Pea"/>
                      <w:sz w:val="44"/>
                      <w:szCs w:val="44"/>
                    </w:rPr>
                    <w:t>And More</w:t>
                  </w:r>
                  <w:r w:rsidRPr="00DE424D">
                    <w:rPr>
                      <w:rFonts w:ascii="Merriweather Sans" w:eastAsia="Sweet Pea" w:hAnsi="Merriweather Sans" w:cs="Sweet Pea"/>
                      <w:sz w:val="44"/>
                      <w:szCs w:val="44"/>
                    </w:rPr>
                    <w:t>…</w:t>
                  </w:r>
                </w:p>
              </w:txbxContent>
            </v:textbox>
          </v:shape>
        </w:pict>
      </w:r>
      <w:r w:rsidR="00253872">
        <w:rPr>
          <w:lang w:eastAsia="zh-TW"/>
        </w:rPr>
        <w:pict w14:anchorId="7F283994">
          <v:shape id="_x0000_s1035" type="#_x0000_t202" style="position:absolute;margin-left:204.85pt;margin-top:-151.85pt;width:405pt;height:93pt;z-index:251668480;mso-position-horizontal-relative:text;mso-position-vertical-relative:text;mso-width-relative:margin;mso-height-relative:margin" stroked="f">
            <v:fill opacity="0"/>
            <v:textbox style="mso-next-textbox:#_x0000_s1035">
              <w:txbxContent>
                <w:p w14:paraId="51AFC961" w14:textId="77777777" w:rsidR="00DE424D" w:rsidRDefault="00856198">
                  <w:pPr>
                    <w:rPr>
                      <w:rFonts w:ascii="Sweet Pea" w:eastAsia="Sweet Pea" w:hAnsi="Sweet Pea" w:cs="Sweet Pea"/>
                      <w:sz w:val="96"/>
                      <w:szCs w:val="96"/>
                    </w:rPr>
                  </w:pPr>
                  <w:r>
                    <w:rPr>
                      <w:rFonts w:ascii="Sweet Pea" w:eastAsia="Sweet Pea" w:hAnsi="Sweet Pea" w:cs="Sweet Pea"/>
                      <w:sz w:val="96"/>
                      <w:szCs w:val="96"/>
                    </w:rPr>
                    <w:t xml:space="preserve">  By: </w:t>
                  </w:r>
                  <w:r w:rsidR="00DE424D">
                    <w:rPr>
                      <w:rFonts w:ascii="Sweet Pea" w:eastAsia="Sweet Pea" w:hAnsi="Sweet Pea" w:cs="Sweet Pea"/>
                      <w:sz w:val="96"/>
                      <w:szCs w:val="96"/>
                    </w:rPr>
                    <w:t>Sammi Ricke</w:t>
                  </w:r>
                </w:p>
                <w:p w14:paraId="5FCD6CCC" w14:textId="77777777" w:rsidR="00DE424D" w:rsidRDefault="00DE424D">
                  <w:pPr>
                    <w:rPr>
                      <w:rFonts w:ascii="Sweet Pea" w:eastAsia="Sweet Pea" w:hAnsi="Sweet Pea" w:cs="Sweet Pea"/>
                      <w:sz w:val="96"/>
                      <w:szCs w:val="96"/>
                    </w:rPr>
                  </w:pPr>
                </w:p>
                <w:p w14:paraId="66D3B0CA" w14:textId="77777777" w:rsidR="00DE424D" w:rsidRDefault="00DE424D">
                  <w:pPr>
                    <w:rPr>
                      <w:rFonts w:ascii="Sweet Pea" w:eastAsia="Sweet Pea" w:hAnsi="Sweet Pea" w:cs="Sweet Pea"/>
                      <w:sz w:val="96"/>
                      <w:szCs w:val="96"/>
                    </w:rPr>
                  </w:pPr>
                </w:p>
                <w:p w14:paraId="623217B0" w14:textId="77777777" w:rsidR="00DE424D" w:rsidRDefault="00DE424D">
                  <w:pPr>
                    <w:rPr>
                      <w:rFonts w:ascii="Sweet Pea" w:eastAsia="Sweet Pea" w:hAnsi="Sweet Pea" w:cs="Sweet Pea"/>
                      <w:sz w:val="96"/>
                      <w:szCs w:val="96"/>
                    </w:rPr>
                  </w:pPr>
                </w:p>
                <w:p w14:paraId="36C3A0C4" w14:textId="77777777" w:rsidR="00DE424D" w:rsidRDefault="00DE424D">
                  <w:pPr>
                    <w:rPr>
                      <w:rFonts w:ascii="Sweet Pea" w:eastAsia="Sweet Pea" w:hAnsi="Sweet Pea" w:cs="Sweet Pea"/>
                      <w:sz w:val="96"/>
                      <w:szCs w:val="96"/>
                    </w:rPr>
                  </w:pPr>
                  <w:r w:rsidRPr="00DE424D">
                    <w:rPr>
                      <w:rFonts w:ascii="Sweet Pea" w:eastAsia="Sweet Pea" w:hAnsi="Sweet Pea" w:cs="Sweet Pea"/>
                      <w:sz w:val="96"/>
                      <w:szCs w:val="96"/>
                    </w:rPr>
                    <w:t xml:space="preserve"> </w:t>
                  </w:r>
                </w:p>
                <w:p w14:paraId="09FB5347" w14:textId="77777777" w:rsidR="00DE424D" w:rsidRDefault="00DE424D">
                  <w:pPr>
                    <w:rPr>
                      <w:rFonts w:ascii="Sweet Pea" w:eastAsia="Sweet Pea" w:hAnsi="Sweet Pea" w:cs="Sweet Pea"/>
                      <w:sz w:val="96"/>
                      <w:szCs w:val="96"/>
                    </w:rPr>
                  </w:pPr>
                </w:p>
                <w:p w14:paraId="09B676A1" w14:textId="77777777" w:rsidR="00DE424D" w:rsidRDefault="00DE424D">
                  <w:pPr>
                    <w:rPr>
                      <w:rFonts w:ascii="Sweet Pea" w:eastAsia="Sweet Pea" w:hAnsi="Sweet Pea" w:cs="Sweet Pea"/>
                      <w:sz w:val="96"/>
                      <w:szCs w:val="96"/>
                    </w:rPr>
                  </w:pPr>
                </w:p>
                <w:p w14:paraId="37F1BBEE" w14:textId="77777777" w:rsidR="00DE424D" w:rsidRPr="00DE424D" w:rsidRDefault="00DE424D">
                  <w:pPr>
                    <w:rPr>
                      <w:rFonts w:ascii="Sweet Pea" w:eastAsia="Sweet Pea" w:hAnsi="Sweet Pea" w:cs="Sweet Pea"/>
                      <w:sz w:val="96"/>
                      <w:szCs w:val="96"/>
                    </w:rPr>
                  </w:pPr>
                  <w:r w:rsidRPr="00DE424D">
                    <w:rPr>
                      <w:rFonts w:ascii="Sweet Pea" w:eastAsia="Sweet Pea" w:hAnsi="Sweet Pea" w:cs="Sweet Pea"/>
                      <w:sz w:val="96"/>
                      <w:szCs w:val="96"/>
                    </w:rPr>
                    <w:t>Sammi Ricke</w:t>
                  </w:r>
                </w:p>
              </w:txbxContent>
            </v:textbox>
          </v:shape>
        </w:pict>
      </w:r>
      <w:r w:rsidR="00922613">
        <w:drawing>
          <wp:anchor distT="0" distB="0" distL="114300" distR="114300" simplePos="0" relativeHeight="251666432" behindDoc="0" locked="0" layoutInCell="1" allowOverlap="1" wp14:anchorId="4535E990" wp14:editId="404E0A76">
            <wp:simplePos x="0" y="0"/>
            <wp:positionH relativeFrom="margin">
              <wp:posOffset>-417195</wp:posOffset>
            </wp:positionH>
            <wp:positionV relativeFrom="margin">
              <wp:posOffset>7561580</wp:posOffset>
            </wp:positionV>
            <wp:extent cx="2555875" cy="1944370"/>
            <wp:effectExtent l="19050" t="0" r="0" b="0"/>
            <wp:wrapSquare wrapText="bothSides"/>
            <wp:docPr id="5" name="Picture 4" descr="gsMARKwe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sMARKweb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55875" cy="1944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D56986" w14:textId="77777777" w:rsidR="001146ED" w:rsidRDefault="00CB2335" w:rsidP="001146ED">
      <w:r>
        <w:lastRenderedPageBreak/>
        <w:drawing>
          <wp:anchor distT="0" distB="0" distL="114300" distR="114300" simplePos="0" relativeHeight="251669504" behindDoc="0" locked="0" layoutInCell="1" allowOverlap="1" wp14:anchorId="0CF41FD8" wp14:editId="0C76662E">
            <wp:simplePos x="0" y="0"/>
            <wp:positionH relativeFrom="margin">
              <wp:posOffset>-490220</wp:posOffset>
            </wp:positionH>
            <wp:positionV relativeFrom="margin">
              <wp:posOffset>-457200</wp:posOffset>
            </wp:positionV>
            <wp:extent cx="7832090" cy="10154285"/>
            <wp:effectExtent l="19050" t="0" r="0" b="0"/>
            <wp:wrapSquare wrapText="bothSides"/>
            <wp:docPr id="3" name="Picture 2" descr="anatomy of a healthful lunc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atomy of a healthful lunch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832090" cy="101542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23E0D4C" w14:textId="77777777" w:rsidR="00822FA9" w:rsidRDefault="00253872" w:rsidP="00822FA9">
      <w:r>
        <w:lastRenderedPageBreak/>
        <w:pict w14:anchorId="353ABBD8">
          <v:shape id="_x0000_s1041" type="#_x0000_t202" style="position:absolute;margin-left:-24pt;margin-top:-21.95pt;width:613.25pt;height:72.85pt;z-index:251674624;mso-width-relative:margin;mso-height-relative:margin" stroked="f">
            <v:fill opacity="0"/>
            <v:textbox style="mso-next-textbox:#_x0000_s1041">
              <w:txbxContent>
                <w:p w14:paraId="17DAA645" w14:textId="77777777" w:rsidR="00747412" w:rsidRPr="00747412" w:rsidRDefault="00747412" w:rsidP="00747412">
                  <w:pPr>
                    <w:jc w:val="center"/>
                    <w:rPr>
                      <w:rFonts w:ascii="Sweet Pea" w:eastAsia="Sweet Pea" w:hAnsi="Sweet Pea" w:cs="Sweet Pea"/>
                      <w:sz w:val="72"/>
                      <w:szCs w:val="72"/>
                    </w:rPr>
                  </w:pPr>
                  <w:r>
                    <w:rPr>
                      <w:rFonts w:ascii="Sweet Pea" w:eastAsia="Sweet Pea" w:hAnsi="Sweet Pea" w:cs="Sweet Pea"/>
                      <w:sz w:val="72"/>
                      <w:szCs w:val="72"/>
                    </w:rPr>
                    <w:t xml:space="preserve">Real </w:t>
                  </w:r>
                  <w:r w:rsidRPr="00747412">
                    <w:rPr>
                      <w:rFonts w:ascii="Sweet Pea" w:eastAsia="Sweet Pea" w:hAnsi="Sweet Pea" w:cs="Sweet Pea"/>
                      <w:sz w:val="72"/>
                      <w:szCs w:val="72"/>
                    </w:rPr>
                    <w:t xml:space="preserve">Mom’s </w:t>
                  </w:r>
                  <w:r>
                    <w:rPr>
                      <w:rFonts w:ascii="Sweet Pea" w:eastAsia="Sweet Pea" w:hAnsi="Sweet Pea" w:cs="Sweet Pea"/>
                      <w:sz w:val="72"/>
                      <w:szCs w:val="72"/>
                    </w:rPr>
                    <w:t>Sample Lunch Ideas</w:t>
                  </w:r>
                </w:p>
              </w:txbxContent>
            </v:textbox>
          </v:shape>
        </w:pict>
      </w:r>
      <w:r>
        <w:pict w14:anchorId="29450BBC">
          <v:rect id="_x0000_s1037" style="position:absolute;margin-left:-88.95pt;margin-top:-36.85pt;width:705.9pt;height:100.15pt;z-index:251670528" fillcolor="#f8f0db" stroked="f"/>
        </w:pict>
      </w:r>
      <w:r>
        <w:rPr>
          <w:rFonts w:ascii="Merriweather Sans" w:hAnsi="Merriweather Sans"/>
          <w:sz w:val="32"/>
          <w:szCs w:val="32"/>
          <w:lang w:eastAsia="zh-TW"/>
        </w:rPr>
        <w:pict w14:anchorId="58E002F6">
          <v:shape id="_x0000_s1039" type="#_x0000_t202" style="position:absolute;margin-left:-36pt;margin-top:-21.95pt;width:613.25pt;height:92.7pt;z-index:251672576;mso-width-relative:margin;mso-height-relative:margin" stroked="f">
            <v:fill opacity="0"/>
            <v:textbox style="mso-next-textbox:#_x0000_s1039">
              <w:txbxContent>
                <w:p w14:paraId="5F30DE6D" w14:textId="77777777" w:rsidR="00747412" w:rsidRPr="00747412" w:rsidRDefault="00747412" w:rsidP="00747412">
                  <w:pPr>
                    <w:jc w:val="center"/>
                    <w:rPr>
                      <w:rFonts w:ascii="Sweet Pea" w:eastAsia="Sweet Pea" w:hAnsi="Sweet Pea" w:cs="Sweet Pea"/>
                      <w:sz w:val="72"/>
                      <w:szCs w:val="72"/>
                    </w:rPr>
                  </w:pPr>
                  <w:r>
                    <w:rPr>
                      <w:rFonts w:ascii="Sweet Pea" w:eastAsia="Sweet Pea" w:hAnsi="Sweet Pea" w:cs="Sweet Pea"/>
                      <w:sz w:val="72"/>
                      <w:szCs w:val="72"/>
                    </w:rPr>
                    <w:t xml:space="preserve">Real </w:t>
                  </w:r>
                  <w:r w:rsidRPr="00747412">
                    <w:rPr>
                      <w:rFonts w:ascii="Sweet Pea" w:eastAsia="Sweet Pea" w:hAnsi="Sweet Pea" w:cs="Sweet Pea"/>
                      <w:sz w:val="72"/>
                      <w:szCs w:val="72"/>
                    </w:rPr>
                    <w:t xml:space="preserve">Mom’s </w:t>
                  </w:r>
                  <w:r>
                    <w:rPr>
                      <w:rFonts w:ascii="Sweet Pea" w:eastAsia="Sweet Pea" w:hAnsi="Sweet Pea" w:cs="Sweet Pea"/>
                      <w:sz w:val="72"/>
                      <w:szCs w:val="72"/>
                    </w:rPr>
                    <w:t>Brown Bag</w:t>
                  </w:r>
                  <w:r w:rsidRPr="00747412">
                    <w:rPr>
                      <w:rFonts w:ascii="Sweet Pea" w:eastAsia="Sweet Pea" w:hAnsi="Sweet Pea" w:cs="Sweet Pea"/>
                      <w:sz w:val="72"/>
                      <w:szCs w:val="72"/>
                    </w:rPr>
                    <w:t xml:space="preserve"> Shopping List</w:t>
                  </w:r>
                </w:p>
              </w:txbxContent>
            </v:textbox>
          </v:shape>
        </w:pict>
      </w:r>
      <w:r>
        <w:pict w14:anchorId="24DE8524">
          <v:rect id="_x0000_s1040" style="position:absolute;margin-left:-76.95pt;margin-top:-37.25pt;width:705.9pt;height:100.15pt;z-index:251673600" fillcolor="#f8f0db" stroked="f"/>
        </w:pict>
      </w:r>
    </w:p>
    <w:p w14:paraId="019111BA" w14:textId="77777777" w:rsidR="00D72B9C" w:rsidRDefault="00D72B9C"/>
    <w:p w14:paraId="3561BC60" w14:textId="77777777" w:rsidR="00822FA9" w:rsidRDefault="00822FA9" w:rsidP="00822FA9">
      <w:r>
        <w:t xml:space="preserve">Here are some real examples of lunches I pack for my kids each week. </w:t>
      </w:r>
    </w:p>
    <w:p w14:paraId="01848460" w14:textId="77777777" w:rsidR="00854B86" w:rsidRDefault="00854B86" w:rsidP="00822FA9"/>
    <w:p w14:paraId="53D6F931" w14:textId="77777777" w:rsidR="00056201" w:rsidRDefault="00056201" w:rsidP="00822FA9">
      <w:pPr>
        <w:rPr>
          <w:rFonts w:ascii="Sweet Pea" w:eastAsia="Sweet Pea" w:hAnsi="Sweet Pea" w:cs="Sweet Pea"/>
          <w:sz w:val="48"/>
          <w:szCs w:val="48"/>
        </w:rPr>
      </w:pPr>
    </w:p>
    <w:p w14:paraId="7922ADFB" w14:textId="77777777" w:rsidR="00056201" w:rsidRDefault="00056201" w:rsidP="00822FA9">
      <w:pPr>
        <w:rPr>
          <w:rFonts w:ascii="Sweet Pea" w:eastAsia="Sweet Pea" w:hAnsi="Sweet Pea" w:cs="Sweet Pea"/>
          <w:sz w:val="48"/>
          <w:szCs w:val="48"/>
        </w:rPr>
      </w:pPr>
    </w:p>
    <w:p w14:paraId="4279720A" w14:textId="77777777" w:rsidR="00854B86" w:rsidRPr="00747412" w:rsidRDefault="001A1F47" w:rsidP="00822FA9">
      <w:pPr>
        <w:rPr>
          <w:rFonts w:ascii="Sweet Pea" w:eastAsia="Sweet Pea" w:hAnsi="Sweet Pea" w:cs="Sweet Pea"/>
          <w:sz w:val="48"/>
          <w:szCs w:val="48"/>
        </w:rPr>
      </w:pPr>
      <w:r>
        <w:rPr>
          <w:rFonts w:ascii="Sweet Pea" w:eastAsia="Sweet Pea" w:hAnsi="Sweet Pea" w:cs="Sweet Pea"/>
          <w:sz w:val="48"/>
          <w:szCs w:val="48"/>
        </w:rPr>
        <w:drawing>
          <wp:anchor distT="0" distB="0" distL="114300" distR="114300" simplePos="0" relativeHeight="251675648" behindDoc="0" locked="0" layoutInCell="1" allowOverlap="1" wp14:anchorId="07A66D87" wp14:editId="16C49768">
            <wp:simplePos x="0" y="0"/>
            <wp:positionH relativeFrom="margin">
              <wp:posOffset>4648835</wp:posOffset>
            </wp:positionH>
            <wp:positionV relativeFrom="margin">
              <wp:posOffset>2044065</wp:posOffset>
            </wp:positionV>
            <wp:extent cx="1946275" cy="2574925"/>
            <wp:effectExtent l="19050" t="0" r="0" b="0"/>
            <wp:wrapSquare wrapText="bothSides"/>
            <wp:docPr id="7" name="Picture 6" descr="Holidays 2015 09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olidays 2015 095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46275" cy="2574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54B86" w:rsidRPr="00747412">
        <w:rPr>
          <w:rFonts w:ascii="Sweet Pea" w:eastAsia="Sweet Pea" w:hAnsi="Sweet Pea" w:cs="Sweet Pea"/>
          <w:sz w:val="48"/>
          <w:szCs w:val="48"/>
        </w:rPr>
        <w:t>Lunch #1</w:t>
      </w:r>
    </w:p>
    <w:p w14:paraId="4818CD36" w14:textId="77777777" w:rsidR="00854B86" w:rsidRPr="00747412" w:rsidRDefault="00854B86" w:rsidP="00854B86">
      <w:pPr>
        <w:numPr>
          <w:ilvl w:val="0"/>
          <w:numId w:val="7"/>
        </w:numPr>
        <w:rPr>
          <w:rFonts w:ascii="Merriweather Sans" w:hAnsi="Merriweather Sans"/>
        </w:rPr>
      </w:pPr>
      <w:r w:rsidRPr="00747412">
        <w:rPr>
          <w:rFonts w:ascii="Merriweather Sans" w:hAnsi="Merriweather Sans"/>
        </w:rPr>
        <w:t>Romaine Lettuce wrapped around sliced ham and shredded cheese secured with a toothpick.</w:t>
      </w:r>
    </w:p>
    <w:p w14:paraId="7A8579D0" w14:textId="77777777" w:rsidR="00854B86" w:rsidRPr="00747412" w:rsidRDefault="00690E5E" w:rsidP="00854B86">
      <w:pPr>
        <w:numPr>
          <w:ilvl w:val="0"/>
          <w:numId w:val="7"/>
        </w:numPr>
        <w:rPr>
          <w:rFonts w:ascii="Merriweather Sans" w:hAnsi="Merriweather Sans"/>
        </w:rPr>
      </w:pPr>
      <w:r>
        <w:rPr>
          <w:rFonts w:ascii="Merriweather Sans" w:hAnsi="Merriweather Sans"/>
        </w:rPr>
        <w:t>Sliced Melon</w:t>
      </w:r>
    </w:p>
    <w:p w14:paraId="6D9F21A9" w14:textId="77777777" w:rsidR="00854B86" w:rsidRPr="00747412" w:rsidRDefault="00854B86" w:rsidP="00854B86">
      <w:pPr>
        <w:numPr>
          <w:ilvl w:val="0"/>
          <w:numId w:val="7"/>
        </w:numPr>
        <w:rPr>
          <w:rFonts w:ascii="Merriweather Sans" w:hAnsi="Merriweather Sans"/>
        </w:rPr>
      </w:pPr>
      <w:r w:rsidRPr="00747412">
        <w:rPr>
          <w:rFonts w:ascii="Merriweather Sans" w:hAnsi="Merriweather Sans"/>
        </w:rPr>
        <w:t>Sweet Potato Chips</w:t>
      </w:r>
    </w:p>
    <w:p w14:paraId="0CDB4F67" w14:textId="77777777" w:rsidR="00854B86" w:rsidRDefault="00854B86" w:rsidP="00854B86">
      <w:pPr>
        <w:numPr>
          <w:ilvl w:val="0"/>
          <w:numId w:val="7"/>
        </w:numPr>
        <w:rPr>
          <w:rFonts w:ascii="Merriweather Sans" w:hAnsi="Merriweather Sans"/>
        </w:rPr>
      </w:pPr>
      <w:r w:rsidRPr="00747412">
        <w:rPr>
          <w:rFonts w:ascii="Merriweather Sans" w:hAnsi="Merriweather Sans"/>
        </w:rPr>
        <w:t>Homemade Muffin</w:t>
      </w:r>
    </w:p>
    <w:p w14:paraId="5481D166" w14:textId="77777777" w:rsidR="00747412" w:rsidRPr="00747412" w:rsidRDefault="00747412" w:rsidP="00747412">
      <w:pPr>
        <w:ind w:left="1080"/>
        <w:rPr>
          <w:rFonts w:ascii="Merriweather Sans" w:hAnsi="Merriweather Sans"/>
        </w:rPr>
      </w:pPr>
    </w:p>
    <w:p w14:paraId="134B0BA0" w14:textId="77777777" w:rsidR="00854B86" w:rsidRPr="00747412" w:rsidRDefault="00854B86" w:rsidP="00854B86">
      <w:pPr>
        <w:rPr>
          <w:rFonts w:ascii="Merriweather Sans" w:hAnsi="Merriweather Sans"/>
        </w:rPr>
      </w:pPr>
    </w:p>
    <w:p w14:paraId="4109BD3C" w14:textId="77777777" w:rsidR="00056201" w:rsidRDefault="00056201" w:rsidP="00854B86">
      <w:pPr>
        <w:rPr>
          <w:rFonts w:ascii="Sweet Pea" w:eastAsia="Sweet Pea" w:hAnsi="Sweet Pea" w:cs="Sweet Pea"/>
          <w:sz w:val="48"/>
          <w:szCs w:val="48"/>
        </w:rPr>
      </w:pPr>
    </w:p>
    <w:p w14:paraId="2DAD84E9" w14:textId="77777777" w:rsidR="00056201" w:rsidRDefault="00056201" w:rsidP="00854B86">
      <w:pPr>
        <w:rPr>
          <w:rFonts w:ascii="Sweet Pea" w:eastAsia="Sweet Pea" w:hAnsi="Sweet Pea" w:cs="Sweet Pea"/>
          <w:sz w:val="48"/>
          <w:szCs w:val="48"/>
        </w:rPr>
      </w:pPr>
    </w:p>
    <w:p w14:paraId="74D09783" w14:textId="77777777" w:rsidR="00854B86" w:rsidRPr="00747412" w:rsidRDefault="00690E5E" w:rsidP="00854B86">
      <w:pPr>
        <w:rPr>
          <w:rFonts w:ascii="Sweet Pea" w:eastAsia="Sweet Pea" w:hAnsi="Sweet Pea" w:cs="Sweet Pea"/>
          <w:sz w:val="48"/>
          <w:szCs w:val="48"/>
        </w:rPr>
      </w:pPr>
      <w:r>
        <w:rPr>
          <w:rFonts w:ascii="Sweet Pea" w:eastAsia="Sweet Pea" w:hAnsi="Sweet Pea" w:cs="Sweet Pea"/>
          <w:sz w:val="48"/>
          <w:szCs w:val="48"/>
        </w:rPr>
        <w:drawing>
          <wp:anchor distT="0" distB="0" distL="114300" distR="114300" simplePos="0" relativeHeight="251679744" behindDoc="0" locked="0" layoutInCell="1" allowOverlap="1" wp14:anchorId="0EF12F93" wp14:editId="55BAD61F">
            <wp:simplePos x="0" y="0"/>
            <wp:positionH relativeFrom="margin">
              <wp:posOffset>4585335</wp:posOffset>
            </wp:positionH>
            <wp:positionV relativeFrom="margin">
              <wp:posOffset>5985510</wp:posOffset>
            </wp:positionV>
            <wp:extent cx="1945005" cy="2574925"/>
            <wp:effectExtent l="19050" t="0" r="0" b="0"/>
            <wp:wrapSquare wrapText="bothSides"/>
            <wp:docPr id="13" name="Picture 12" descr="Holidays 2015 1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olidays 2015 100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45005" cy="2574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54B86" w:rsidRPr="00747412">
        <w:rPr>
          <w:rFonts w:ascii="Sweet Pea" w:eastAsia="Sweet Pea" w:hAnsi="Sweet Pea" w:cs="Sweet Pea"/>
          <w:sz w:val="48"/>
          <w:szCs w:val="48"/>
        </w:rPr>
        <w:t>Lunch #2</w:t>
      </w:r>
    </w:p>
    <w:p w14:paraId="015177A0" w14:textId="77777777" w:rsidR="00854B86" w:rsidRDefault="00056201" w:rsidP="00854B86">
      <w:pPr>
        <w:numPr>
          <w:ilvl w:val="0"/>
          <w:numId w:val="8"/>
        </w:numPr>
        <w:rPr>
          <w:rFonts w:ascii="Merriweather Sans" w:hAnsi="Merriweather Sans"/>
        </w:rPr>
      </w:pPr>
      <w:r>
        <w:rPr>
          <w:rFonts w:ascii="Merriweather Sans" w:hAnsi="Merriweather Sans"/>
        </w:rPr>
        <w:t>Tor</w:t>
      </w:r>
      <w:r w:rsidR="00E4563C">
        <w:rPr>
          <w:rFonts w:ascii="Merriweather Sans" w:hAnsi="Merriweather Sans"/>
        </w:rPr>
        <w:t>tilla</w:t>
      </w:r>
      <w:r>
        <w:rPr>
          <w:rFonts w:ascii="Merriweather Sans" w:hAnsi="Merriweather Sans"/>
        </w:rPr>
        <w:t xml:space="preserve"> with Shredded Cheese, Ham &amp; Lettuce</w:t>
      </w:r>
    </w:p>
    <w:p w14:paraId="2D66F27E" w14:textId="77777777" w:rsidR="00056201" w:rsidRDefault="00056201" w:rsidP="00854B86">
      <w:pPr>
        <w:numPr>
          <w:ilvl w:val="0"/>
          <w:numId w:val="8"/>
        </w:numPr>
        <w:rPr>
          <w:rFonts w:ascii="Merriweather Sans" w:hAnsi="Merriweather Sans"/>
        </w:rPr>
      </w:pPr>
      <w:r>
        <w:rPr>
          <w:rFonts w:ascii="Merriweather Sans" w:hAnsi="Merriweather Sans"/>
        </w:rPr>
        <w:t>Carrots and Cucumbers with Ranch dip</w:t>
      </w:r>
    </w:p>
    <w:p w14:paraId="61719C8C" w14:textId="77777777" w:rsidR="00056201" w:rsidRDefault="00056201" w:rsidP="00854B86">
      <w:pPr>
        <w:numPr>
          <w:ilvl w:val="0"/>
          <w:numId w:val="8"/>
        </w:numPr>
        <w:rPr>
          <w:rFonts w:ascii="Merriweather Sans" w:hAnsi="Merriweather Sans"/>
        </w:rPr>
      </w:pPr>
      <w:r>
        <w:rPr>
          <w:rFonts w:ascii="Merriweather Sans" w:hAnsi="Merriweather Sans"/>
        </w:rPr>
        <w:t>Annies C</w:t>
      </w:r>
      <w:r w:rsidR="006418EA">
        <w:rPr>
          <w:rFonts w:ascii="Merriweather Sans" w:hAnsi="Merriweather Sans"/>
        </w:rPr>
        <w:t>heddar</w:t>
      </w:r>
      <w:r w:rsidR="00191C25">
        <w:rPr>
          <w:rFonts w:ascii="Merriweather Sans" w:hAnsi="Merriweather Sans"/>
        </w:rPr>
        <w:t xml:space="preserve">d </w:t>
      </w:r>
      <w:r>
        <w:rPr>
          <w:rFonts w:ascii="Merriweather Sans" w:hAnsi="Merriweather Sans"/>
        </w:rPr>
        <w:t xml:space="preserve"> Bunnies</w:t>
      </w:r>
    </w:p>
    <w:p w14:paraId="5E8F84DB" w14:textId="77777777" w:rsidR="00056201" w:rsidRDefault="00056201" w:rsidP="00854B86">
      <w:pPr>
        <w:numPr>
          <w:ilvl w:val="0"/>
          <w:numId w:val="8"/>
        </w:numPr>
        <w:rPr>
          <w:rFonts w:ascii="Merriweather Sans" w:hAnsi="Merriweather Sans"/>
        </w:rPr>
      </w:pPr>
      <w:r>
        <w:rPr>
          <w:rFonts w:ascii="Merriweather Sans" w:hAnsi="Merriweather Sans"/>
        </w:rPr>
        <w:t>Homemade Cookie</w:t>
      </w:r>
    </w:p>
    <w:p w14:paraId="42E8AD8F" w14:textId="77777777" w:rsidR="00747412" w:rsidRPr="00747412" w:rsidRDefault="00747412" w:rsidP="00747412">
      <w:pPr>
        <w:ind w:left="1080"/>
        <w:rPr>
          <w:rFonts w:ascii="Merriweather Sans" w:hAnsi="Merriweather Sans"/>
        </w:rPr>
      </w:pPr>
    </w:p>
    <w:p w14:paraId="73572548" w14:textId="77777777" w:rsidR="00854B86" w:rsidRPr="00747412" w:rsidRDefault="00854B86" w:rsidP="00854B86">
      <w:pPr>
        <w:rPr>
          <w:rFonts w:ascii="Merriweather Sans" w:hAnsi="Merriweather Sans"/>
        </w:rPr>
      </w:pPr>
    </w:p>
    <w:p w14:paraId="713E2F4B" w14:textId="77777777" w:rsidR="00056201" w:rsidRDefault="00056201">
      <w:pPr>
        <w:rPr>
          <w:rFonts w:ascii="Sweet Pea" w:eastAsia="Sweet Pea" w:hAnsi="Sweet Pea" w:cs="Sweet Pea"/>
          <w:sz w:val="48"/>
          <w:szCs w:val="48"/>
        </w:rPr>
      </w:pPr>
      <w:r>
        <w:rPr>
          <w:rFonts w:ascii="Sweet Pea" w:eastAsia="Sweet Pea" w:hAnsi="Sweet Pea" w:cs="Sweet Pea"/>
          <w:sz w:val="48"/>
          <w:szCs w:val="48"/>
        </w:rPr>
        <w:br w:type="page"/>
      </w:r>
    </w:p>
    <w:p w14:paraId="79A93F10" w14:textId="77777777" w:rsidR="00854B86" w:rsidRPr="00747412" w:rsidRDefault="00690E5E" w:rsidP="00854B86">
      <w:pPr>
        <w:rPr>
          <w:rFonts w:ascii="Sweet Pea" w:eastAsia="Sweet Pea" w:hAnsi="Sweet Pea" w:cs="Sweet Pea"/>
          <w:sz w:val="48"/>
          <w:szCs w:val="48"/>
        </w:rPr>
      </w:pPr>
      <w:r>
        <w:rPr>
          <w:rFonts w:ascii="Sweet Pea" w:eastAsia="Sweet Pea" w:hAnsi="Sweet Pea" w:cs="Sweet Pea"/>
          <w:sz w:val="48"/>
          <w:szCs w:val="48"/>
        </w:rPr>
        <w:lastRenderedPageBreak/>
        <w:drawing>
          <wp:anchor distT="0" distB="0" distL="114300" distR="114300" simplePos="0" relativeHeight="251678720" behindDoc="0" locked="0" layoutInCell="1" allowOverlap="1" wp14:anchorId="7BB5342E" wp14:editId="719FCF81">
            <wp:simplePos x="0" y="0"/>
            <wp:positionH relativeFrom="margin">
              <wp:posOffset>4711700</wp:posOffset>
            </wp:positionH>
            <wp:positionV relativeFrom="margin">
              <wp:posOffset>-26670</wp:posOffset>
            </wp:positionV>
            <wp:extent cx="1967230" cy="2626995"/>
            <wp:effectExtent l="19050" t="0" r="0" b="0"/>
            <wp:wrapSquare wrapText="bothSides"/>
            <wp:docPr id="11" name="Picture 10" descr="Holidays 2015 09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olidays 2015 097.JP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67230" cy="2626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54B86" w:rsidRPr="00747412">
        <w:rPr>
          <w:rFonts w:ascii="Sweet Pea" w:eastAsia="Sweet Pea" w:hAnsi="Sweet Pea" w:cs="Sweet Pea"/>
          <w:sz w:val="48"/>
          <w:szCs w:val="48"/>
        </w:rPr>
        <w:t>Lunch #3</w:t>
      </w:r>
    </w:p>
    <w:p w14:paraId="6CE53B86" w14:textId="77777777" w:rsidR="00854B86" w:rsidRPr="00747412" w:rsidRDefault="00056201" w:rsidP="00854B86">
      <w:pPr>
        <w:numPr>
          <w:ilvl w:val="0"/>
          <w:numId w:val="9"/>
        </w:numPr>
        <w:rPr>
          <w:rFonts w:ascii="Merriweather Sans" w:hAnsi="Merriweather Sans"/>
        </w:rPr>
      </w:pPr>
      <w:r>
        <w:rPr>
          <w:rFonts w:ascii="Merriweather Sans" w:hAnsi="Merriweather Sans"/>
        </w:rPr>
        <w:t>Peanut Butter &amp; Honey on Whole Wheat Bread</w:t>
      </w:r>
    </w:p>
    <w:p w14:paraId="3129877B" w14:textId="77777777" w:rsidR="00854B86" w:rsidRPr="00747412" w:rsidRDefault="00056201" w:rsidP="00854B86">
      <w:pPr>
        <w:numPr>
          <w:ilvl w:val="0"/>
          <w:numId w:val="9"/>
        </w:numPr>
        <w:rPr>
          <w:rFonts w:ascii="Merriweather Sans" w:hAnsi="Merriweather Sans"/>
        </w:rPr>
      </w:pPr>
      <w:r>
        <w:rPr>
          <w:rFonts w:ascii="Merriweather Sans" w:hAnsi="Merriweather Sans"/>
        </w:rPr>
        <w:t>Apple Slices</w:t>
      </w:r>
    </w:p>
    <w:p w14:paraId="213F40A5" w14:textId="77777777" w:rsidR="00854B86" w:rsidRPr="00747412" w:rsidRDefault="00056201" w:rsidP="00854B86">
      <w:pPr>
        <w:numPr>
          <w:ilvl w:val="0"/>
          <w:numId w:val="9"/>
        </w:numPr>
        <w:rPr>
          <w:rFonts w:ascii="Merriweather Sans" w:hAnsi="Merriweather Sans"/>
        </w:rPr>
      </w:pPr>
      <w:r>
        <w:rPr>
          <w:rFonts w:ascii="Merriweather Sans" w:hAnsi="Merriweather Sans"/>
        </w:rPr>
        <w:t>Whole Grain Crackers</w:t>
      </w:r>
    </w:p>
    <w:p w14:paraId="129FADF2" w14:textId="77777777" w:rsidR="001A1F47" w:rsidRDefault="00056201" w:rsidP="00854B86">
      <w:pPr>
        <w:numPr>
          <w:ilvl w:val="0"/>
          <w:numId w:val="9"/>
        </w:numPr>
        <w:rPr>
          <w:rFonts w:ascii="Merriweather Sans" w:hAnsi="Merriweather Sans"/>
        </w:rPr>
      </w:pPr>
      <w:r>
        <w:rPr>
          <w:rFonts w:ascii="Merriweather Sans" w:hAnsi="Merriweather Sans"/>
        </w:rPr>
        <w:t>Energy Bites</w:t>
      </w:r>
    </w:p>
    <w:p w14:paraId="12E0D2A4" w14:textId="77777777" w:rsidR="00056201" w:rsidRDefault="00056201" w:rsidP="00854B86">
      <w:pPr>
        <w:numPr>
          <w:ilvl w:val="0"/>
          <w:numId w:val="9"/>
        </w:numPr>
        <w:rPr>
          <w:rFonts w:ascii="Merriweather Sans" w:hAnsi="Merriweather Sans"/>
        </w:rPr>
      </w:pPr>
      <w:r>
        <w:rPr>
          <w:rFonts w:ascii="Merriweather Sans" w:hAnsi="Merriweather Sans"/>
        </w:rPr>
        <w:t>Carrot Sticks</w:t>
      </w:r>
    </w:p>
    <w:p w14:paraId="55FD9A1F" w14:textId="77777777" w:rsidR="00056201" w:rsidRDefault="00056201" w:rsidP="001A1F47">
      <w:pPr>
        <w:rPr>
          <w:rFonts w:ascii="Merriweather Sans" w:hAnsi="Merriweather Sans"/>
        </w:rPr>
      </w:pPr>
    </w:p>
    <w:p w14:paraId="7D0E681B" w14:textId="77777777" w:rsidR="00056201" w:rsidRDefault="00056201" w:rsidP="001A1F47">
      <w:pPr>
        <w:rPr>
          <w:rFonts w:ascii="Merriweather Sans" w:hAnsi="Merriweather Sans"/>
        </w:rPr>
      </w:pPr>
    </w:p>
    <w:p w14:paraId="2CBCD3A3" w14:textId="77777777" w:rsidR="00056201" w:rsidRDefault="00056201" w:rsidP="001A1F47">
      <w:pPr>
        <w:rPr>
          <w:rFonts w:ascii="Merriweather Sans" w:hAnsi="Merriweather Sans"/>
        </w:rPr>
      </w:pPr>
    </w:p>
    <w:p w14:paraId="630FE98E" w14:textId="77777777" w:rsidR="00056201" w:rsidRDefault="00056201" w:rsidP="001A1F47">
      <w:pPr>
        <w:rPr>
          <w:rFonts w:ascii="Merriweather Sans" w:hAnsi="Merriweather Sans"/>
        </w:rPr>
      </w:pPr>
    </w:p>
    <w:p w14:paraId="747FE884" w14:textId="77777777" w:rsidR="001A1F47" w:rsidRPr="00056201" w:rsidRDefault="001A1F47" w:rsidP="001A1F47">
      <w:pPr>
        <w:rPr>
          <w:rFonts w:ascii="Merriweather Sans" w:hAnsi="Merriweather Sans"/>
        </w:rPr>
      </w:pPr>
      <w:r>
        <w:rPr>
          <w:rFonts w:ascii="Sweet Pea" w:eastAsia="Sweet Pea" w:hAnsi="Sweet Pea" w:cs="Sweet Pea"/>
          <w:sz w:val="48"/>
          <w:szCs w:val="48"/>
        </w:rPr>
        <w:drawing>
          <wp:anchor distT="0" distB="0" distL="114300" distR="114300" simplePos="0" relativeHeight="251677696" behindDoc="0" locked="0" layoutInCell="1" allowOverlap="1" wp14:anchorId="1AE87F60" wp14:editId="646B54EC">
            <wp:simplePos x="0" y="0"/>
            <wp:positionH relativeFrom="margin">
              <wp:posOffset>4711700</wp:posOffset>
            </wp:positionH>
            <wp:positionV relativeFrom="margin">
              <wp:posOffset>3147695</wp:posOffset>
            </wp:positionV>
            <wp:extent cx="1967230" cy="2616835"/>
            <wp:effectExtent l="19050" t="0" r="0" b="0"/>
            <wp:wrapSquare wrapText="bothSides"/>
            <wp:docPr id="9" name="Picture 8" descr="Holidays 2015 09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olidays 2015 096.JP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67230" cy="26168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90E5E">
        <w:rPr>
          <w:rFonts w:ascii="Sweet Pea" w:eastAsia="Sweet Pea" w:hAnsi="Sweet Pea" w:cs="Sweet Pea"/>
          <w:sz w:val="48"/>
          <w:szCs w:val="48"/>
        </w:rPr>
        <w:t>Lunch #4</w:t>
      </w:r>
    </w:p>
    <w:p w14:paraId="6A07FA6D" w14:textId="77777777" w:rsidR="001A1F47" w:rsidRPr="00747412" w:rsidRDefault="00690E5E" w:rsidP="001A1F47">
      <w:pPr>
        <w:numPr>
          <w:ilvl w:val="0"/>
          <w:numId w:val="7"/>
        </w:numPr>
        <w:rPr>
          <w:rFonts w:ascii="Merriweather Sans" w:hAnsi="Merriweather Sans"/>
        </w:rPr>
      </w:pPr>
      <w:r>
        <w:rPr>
          <w:rFonts w:ascii="Merriweather Sans" w:hAnsi="Merriweather Sans"/>
        </w:rPr>
        <w:t>½ sandwich on whole wheat with lettuce, ham and mayo</w:t>
      </w:r>
    </w:p>
    <w:p w14:paraId="4F1F05C8" w14:textId="77777777" w:rsidR="001A1F47" w:rsidRPr="00747412" w:rsidRDefault="001A1F47" w:rsidP="001A1F47">
      <w:pPr>
        <w:numPr>
          <w:ilvl w:val="0"/>
          <w:numId w:val="7"/>
        </w:numPr>
        <w:rPr>
          <w:rFonts w:ascii="Merriweather Sans" w:hAnsi="Merriweather Sans"/>
        </w:rPr>
      </w:pPr>
      <w:r w:rsidRPr="00747412">
        <w:rPr>
          <w:rFonts w:ascii="Merriweather Sans" w:hAnsi="Merriweather Sans"/>
        </w:rPr>
        <w:t>Sliced Apples</w:t>
      </w:r>
    </w:p>
    <w:p w14:paraId="742DAFDB" w14:textId="77777777" w:rsidR="001A1F47" w:rsidRPr="00747412" w:rsidRDefault="001A1F47" w:rsidP="001A1F47">
      <w:pPr>
        <w:numPr>
          <w:ilvl w:val="0"/>
          <w:numId w:val="7"/>
        </w:numPr>
        <w:rPr>
          <w:rFonts w:ascii="Merriweather Sans" w:hAnsi="Merriweather Sans"/>
        </w:rPr>
      </w:pPr>
      <w:r w:rsidRPr="00747412">
        <w:rPr>
          <w:rFonts w:ascii="Merriweather Sans" w:hAnsi="Merriweather Sans"/>
        </w:rPr>
        <w:t>Carrot Sticks</w:t>
      </w:r>
    </w:p>
    <w:p w14:paraId="17C05B79" w14:textId="77777777" w:rsidR="001A1F47" w:rsidRDefault="00690E5E" w:rsidP="001A1F47">
      <w:pPr>
        <w:numPr>
          <w:ilvl w:val="0"/>
          <w:numId w:val="7"/>
        </w:numPr>
        <w:rPr>
          <w:rFonts w:ascii="Merriweather Sans" w:hAnsi="Merriweather Sans"/>
        </w:rPr>
      </w:pPr>
      <w:r>
        <w:rPr>
          <w:rFonts w:ascii="Merriweather Sans" w:hAnsi="Merriweather Sans"/>
        </w:rPr>
        <w:t>Annie’s Bunny Grahams</w:t>
      </w:r>
    </w:p>
    <w:p w14:paraId="4981EE9F" w14:textId="77777777" w:rsidR="001A1F47" w:rsidRPr="00747412" w:rsidRDefault="001A1F47" w:rsidP="001A1F47">
      <w:pPr>
        <w:ind w:left="1080"/>
        <w:rPr>
          <w:rFonts w:ascii="Merriweather Sans" w:hAnsi="Merriweather Sans"/>
        </w:rPr>
      </w:pPr>
    </w:p>
    <w:p w14:paraId="18AC3669" w14:textId="77777777" w:rsidR="001A1F47" w:rsidRPr="00747412" w:rsidRDefault="001A1F47" w:rsidP="001A1F47">
      <w:pPr>
        <w:rPr>
          <w:rFonts w:ascii="Merriweather Sans" w:hAnsi="Merriweather Sans"/>
        </w:rPr>
      </w:pPr>
    </w:p>
    <w:p w14:paraId="21B01C29" w14:textId="77777777" w:rsidR="00056201" w:rsidRDefault="00056201" w:rsidP="001A1F47">
      <w:pPr>
        <w:rPr>
          <w:rFonts w:ascii="Sweet Pea" w:eastAsia="Sweet Pea" w:hAnsi="Sweet Pea" w:cs="Sweet Pea"/>
          <w:sz w:val="48"/>
          <w:szCs w:val="48"/>
        </w:rPr>
      </w:pPr>
    </w:p>
    <w:p w14:paraId="7C350557" w14:textId="77777777" w:rsidR="001A1F47" w:rsidRPr="00747412" w:rsidRDefault="00056201" w:rsidP="001A1F47">
      <w:pPr>
        <w:rPr>
          <w:rFonts w:ascii="Sweet Pea" w:eastAsia="Sweet Pea" w:hAnsi="Sweet Pea" w:cs="Sweet Pea"/>
          <w:sz w:val="48"/>
          <w:szCs w:val="48"/>
        </w:rPr>
      </w:pPr>
      <w:r>
        <w:rPr>
          <w:rFonts w:ascii="Sweet Pea" w:eastAsia="Sweet Pea" w:hAnsi="Sweet Pea" w:cs="Sweet Pea"/>
          <w:sz w:val="48"/>
          <w:szCs w:val="48"/>
        </w:rPr>
        <w:drawing>
          <wp:anchor distT="0" distB="0" distL="114300" distR="114300" simplePos="0" relativeHeight="251676672" behindDoc="0" locked="0" layoutInCell="1" allowOverlap="1" wp14:anchorId="04A5D3C7" wp14:editId="68BA3E4D">
            <wp:simplePos x="0" y="0"/>
            <wp:positionH relativeFrom="margin">
              <wp:posOffset>4732655</wp:posOffset>
            </wp:positionH>
            <wp:positionV relativeFrom="margin">
              <wp:posOffset>6311265</wp:posOffset>
            </wp:positionV>
            <wp:extent cx="1946275" cy="2595880"/>
            <wp:effectExtent l="19050" t="0" r="0" b="0"/>
            <wp:wrapSquare wrapText="bothSides"/>
            <wp:docPr id="8" name="Picture 7" descr="Holidays 2015 09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olidays 2015 098.JP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46275" cy="2595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90E5E">
        <w:rPr>
          <w:rFonts w:ascii="Sweet Pea" w:eastAsia="Sweet Pea" w:hAnsi="Sweet Pea" w:cs="Sweet Pea"/>
          <w:sz w:val="48"/>
          <w:szCs w:val="48"/>
        </w:rPr>
        <w:t>Lunch #5</w:t>
      </w:r>
    </w:p>
    <w:p w14:paraId="191AE081" w14:textId="77777777" w:rsidR="001A1F47" w:rsidRPr="00747412" w:rsidRDefault="00056201" w:rsidP="001A1F47">
      <w:pPr>
        <w:numPr>
          <w:ilvl w:val="0"/>
          <w:numId w:val="8"/>
        </w:numPr>
        <w:rPr>
          <w:rFonts w:ascii="Merriweather Sans" w:hAnsi="Merriweather Sans"/>
        </w:rPr>
      </w:pPr>
      <w:r>
        <w:rPr>
          <w:rFonts w:ascii="Merriweather Sans" w:hAnsi="Merriweather Sans"/>
        </w:rPr>
        <w:t>Turkey Pepperoni, Cheese Slices</w:t>
      </w:r>
    </w:p>
    <w:p w14:paraId="37237F1E" w14:textId="77777777" w:rsidR="001A1F47" w:rsidRPr="00747412" w:rsidRDefault="00056201" w:rsidP="001A1F47">
      <w:pPr>
        <w:numPr>
          <w:ilvl w:val="0"/>
          <w:numId w:val="8"/>
        </w:numPr>
        <w:rPr>
          <w:rFonts w:ascii="Merriweather Sans" w:hAnsi="Merriweather Sans"/>
        </w:rPr>
      </w:pPr>
      <w:r>
        <w:rPr>
          <w:rFonts w:ascii="Merriweather Sans" w:hAnsi="Merriweather Sans"/>
        </w:rPr>
        <w:t>Crackers</w:t>
      </w:r>
    </w:p>
    <w:p w14:paraId="67D07BF6" w14:textId="77777777" w:rsidR="001A1F47" w:rsidRPr="00747412" w:rsidRDefault="00056201" w:rsidP="001A1F47">
      <w:pPr>
        <w:numPr>
          <w:ilvl w:val="0"/>
          <w:numId w:val="8"/>
        </w:numPr>
        <w:rPr>
          <w:rFonts w:ascii="Merriweather Sans" w:hAnsi="Merriweather Sans"/>
        </w:rPr>
      </w:pPr>
      <w:r>
        <w:rPr>
          <w:rFonts w:ascii="Merriweather Sans" w:hAnsi="Merriweather Sans"/>
        </w:rPr>
        <w:t>Carrot Stic</w:t>
      </w:r>
      <w:r w:rsidR="00E4563C">
        <w:rPr>
          <w:rFonts w:ascii="Merriweather Sans" w:hAnsi="Merriweather Sans"/>
        </w:rPr>
        <w:t>k</w:t>
      </w:r>
      <w:r>
        <w:rPr>
          <w:rFonts w:ascii="Merriweather Sans" w:hAnsi="Merriweather Sans"/>
        </w:rPr>
        <w:t>s</w:t>
      </w:r>
    </w:p>
    <w:p w14:paraId="443072F2" w14:textId="77777777" w:rsidR="00056201" w:rsidRDefault="00056201" w:rsidP="00056201">
      <w:pPr>
        <w:numPr>
          <w:ilvl w:val="0"/>
          <w:numId w:val="8"/>
        </w:numPr>
        <w:rPr>
          <w:rFonts w:ascii="Merriweather Sans" w:hAnsi="Merriweather Sans"/>
        </w:rPr>
      </w:pPr>
      <w:r>
        <w:rPr>
          <w:rFonts w:ascii="Merriweather Sans" w:hAnsi="Merriweather Sans"/>
        </w:rPr>
        <w:t>Homemade Energy Bites</w:t>
      </w:r>
    </w:p>
    <w:p w14:paraId="11B67AF2" w14:textId="77777777" w:rsidR="001A1F47" w:rsidRPr="00056201" w:rsidRDefault="00056201" w:rsidP="00056201">
      <w:pPr>
        <w:numPr>
          <w:ilvl w:val="0"/>
          <w:numId w:val="8"/>
        </w:numPr>
        <w:rPr>
          <w:rFonts w:ascii="Merriweather Sans" w:hAnsi="Merriweather Sans"/>
        </w:rPr>
      </w:pPr>
      <w:r w:rsidRPr="00056201">
        <w:rPr>
          <w:rFonts w:ascii="Merriweather Sans" w:hAnsi="Merriweather Sans"/>
        </w:rPr>
        <w:t xml:space="preserve"> Orange</w:t>
      </w:r>
    </w:p>
    <w:p w14:paraId="20973EE7" w14:textId="77777777" w:rsidR="00852643" w:rsidRDefault="00852643">
      <w:pPr>
        <w:rPr>
          <w:rFonts w:ascii="Merriweather Sans" w:hAnsi="Merriweather Sans"/>
        </w:rPr>
      </w:pPr>
      <w:r>
        <w:rPr>
          <w:rFonts w:ascii="Merriweather Sans" w:hAnsi="Merriweather Sans"/>
        </w:rPr>
        <w:br w:type="page"/>
      </w:r>
    </w:p>
    <w:p w14:paraId="6554E51B" w14:textId="77777777" w:rsidR="00852643" w:rsidRDefault="00253872" w:rsidP="00852643">
      <w:pPr>
        <w:spacing w:line="360" w:lineRule="auto"/>
        <w:rPr>
          <w:rFonts w:ascii="Sweet Pea" w:eastAsia="Sweet Pea" w:hAnsi="Sweet Pea" w:cs="Sweet Pea"/>
          <w:sz w:val="48"/>
          <w:szCs w:val="48"/>
          <w:u w:val="single"/>
        </w:rPr>
      </w:pPr>
      <w:r>
        <w:rPr>
          <w:rFonts w:ascii="Sweet Pea" w:eastAsia="Sweet Pea" w:hAnsi="Sweet Pea" w:cs="Sweet Pea"/>
          <w:sz w:val="48"/>
          <w:szCs w:val="48"/>
          <w:u w:val="single"/>
        </w:rPr>
        <w:lastRenderedPageBreak/>
        <w:pict w14:anchorId="4BF4F4FA">
          <v:shape id="_x0000_s1042" type="#_x0000_t202" style="position:absolute;margin-left:-32.25pt;margin-top:-26.1pt;width:613.25pt;height:92.7pt;z-index:251680768;mso-width-relative:margin;mso-height-relative:margin" stroked="f">
            <v:fill opacity="0"/>
            <v:textbox>
              <w:txbxContent>
                <w:p w14:paraId="3E20EDE9" w14:textId="77777777" w:rsidR="00852643" w:rsidRPr="00747412" w:rsidRDefault="00852643" w:rsidP="00852643">
                  <w:pPr>
                    <w:jc w:val="center"/>
                    <w:rPr>
                      <w:rFonts w:ascii="Sweet Pea" w:eastAsia="Sweet Pea" w:hAnsi="Sweet Pea" w:cs="Sweet Pea"/>
                      <w:sz w:val="72"/>
                      <w:szCs w:val="72"/>
                    </w:rPr>
                  </w:pPr>
                  <w:r>
                    <w:rPr>
                      <w:rFonts w:ascii="Sweet Pea" w:eastAsia="Sweet Pea" w:hAnsi="Sweet Pea" w:cs="Sweet Pea"/>
                      <w:sz w:val="72"/>
                      <w:szCs w:val="72"/>
                    </w:rPr>
                    <w:t xml:space="preserve">Real </w:t>
                  </w:r>
                  <w:r w:rsidRPr="00747412">
                    <w:rPr>
                      <w:rFonts w:ascii="Sweet Pea" w:eastAsia="Sweet Pea" w:hAnsi="Sweet Pea" w:cs="Sweet Pea"/>
                      <w:sz w:val="72"/>
                      <w:szCs w:val="72"/>
                    </w:rPr>
                    <w:t xml:space="preserve">Mom’s </w:t>
                  </w:r>
                  <w:r>
                    <w:rPr>
                      <w:rFonts w:ascii="Sweet Pea" w:eastAsia="Sweet Pea" w:hAnsi="Sweet Pea" w:cs="Sweet Pea"/>
                      <w:sz w:val="72"/>
                      <w:szCs w:val="72"/>
                    </w:rPr>
                    <w:t>Brown Bag</w:t>
                  </w:r>
                  <w:r w:rsidRPr="00747412">
                    <w:rPr>
                      <w:rFonts w:ascii="Sweet Pea" w:eastAsia="Sweet Pea" w:hAnsi="Sweet Pea" w:cs="Sweet Pea"/>
                      <w:sz w:val="72"/>
                      <w:szCs w:val="72"/>
                    </w:rPr>
                    <w:t xml:space="preserve"> Shopping List</w:t>
                  </w:r>
                </w:p>
              </w:txbxContent>
            </v:textbox>
          </v:shape>
        </w:pict>
      </w:r>
      <w:r>
        <w:rPr>
          <w:rFonts w:ascii="Merriweather Sans" w:hAnsi="Merriweather Sans"/>
          <w:sz w:val="32"/>
          <w:szCs w:val="32"/>
        </w:rPr>
        <w:pict w14:anchorId="0F66EEF8">
          <v:rect id="_x0000_s1044" style="position:absolute;margin-left:-76.95pt;margin-top:-41.4pt;width:705.9pt;height:100.15pt;z-index:251659263" fillcolor="#f8f0db" stroked="f"/>
        </w:pict>
      </w:r>
    </w:p>
    <w:p w14:paraId="04E617B3" w14:textId="77777777" w:rsidR="00852643" w:rsidRPr="00922613" w:rsidRDefault="00852643" w:rsidP="00852643">
      <w:pPr>
        <w:spacing w:line="360" w:lineRule="auto"/>
      </w:pPr>
      <w:r w:rsidRPr="00D72B9C">
        <w:rPr>
          <w:rFonts w:ascii="Sweet Pea" w:eastAsia="Sweet Pea" w:hAnsi="Sweet Pea" w:cs="Sweet Pea"/>
          <w:sz w:val="48"/>
          <w:szCs w:val="48"/>
          <w:u w:val="single"/>
        </w:rPr>
        <w:t>Protien/Starch Combos</w:t>
      </w:r>
    </w:p>
    <w:p w14:paraId="0A27EE2B" w14:textId="77777777" w:rsidR="00852643" w:rsidRPr="00D72B9C" w:rsidRDefault="00852643" w:rsidP="00852643">
      <w:pPr>
        <w:numPr>
          <w:ilvl w:val="0"/>
          <w:numId w:val="4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Lunch Meat and Sliced Cheese Roll ups</w:t>
      </w:r>
    </w:p>
    <w:p w14:paraId="38E8ADAE" w14:textId="77777777" w:rsidR="00852643" w:rsidRPr="00D72B9C" w:rsidRDefault="00852643" w:rsidP="00852643">
      <w:pPr>
        <w:numPr>
          <w:ilvl w:val="0"/>
          <w:numId w:val="4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Sandwich made with whole grain bread, deli meat, cheese</w:t>
      </w:r>
    </w:p>
    <w:p w14:paraId="515BBFAE" w14:textId="77777777" w:rsidR="00852643" w:rsidRPr="00D72B9C" w:rsidRDefault="00852643" w:rsidP="00852643">
      <w:pPr>
        <w:numPr>
          <w:ilvl w:val="0"/>
          <w:numId w:val="4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Romain</w:t>
      </w:r>
      <w:r w:rsidR="00E4563C">
        <w:rPr>
          <w:rFonts w:ascii="Merriweather Sans" w:hAnsi="Merriweather Sans"/>
          <w:sz w:val="32"/>
          <w:szCs w:val="32"/>
        </w:rPr>
        <w:t>e</w:t>
      </w:r>
      <w:r w:rsidRPr="00D72B9C">
        <w:rPr>
          <w:rFonts w:ascii="Merriweather Sans" w:hAnsi="Merriweather Sans"/>
          <w:sz w:val="32"/>
          <w:szCs w:val="32"/>
        </w:rPr>
        <w:t xml:space="preserve"> Lettuce Wraps with lunch meat and shredded cheese</w:t>
      </w:r>
    </w:p>
    <w:p w14:paraId="47D55D63" w14:textId="77777777" w:rsidR="00852643" w:rsidRPr="00D72B9C" w:rsidRDefault="00852643" w:rsidP="00852643">
      <w:pPr>
        <w:numPr>
          <w:ilvl w:val="0"/>
          <w:numId w:val="4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Turkey Pepperoni and a Cheese Stick or Cheese Cubes</w:t>
      </w:r>
    </w:p>
    <w:p w14:paraId="5F6C7D5F" w14:textId="77777777" w:rsidR="00852643" w:rsidRPr="00D72B9C" w:rsidRDefault="00852643" w:rsidP="00852643">
      <w:pPr>
        <w:numPr>
          <w:ilvl w:val="0"/>
          <w:numId w:val="4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Tortilla filled with cheese and refried beans with a side of salsa</w:t>
      </w:r>
    </w:p>
    <w:p w14:paraId="6012A09E" w14:textId="77777777" w:rsidR="00852643" w:rsidRPr="00D72B9C" w:rsidRDefault="00852643" w:rsidP="00852643">
      <w:pPr>
        <w:numPr>
          <w:ilvl w:val="0"/>
          <w:numId w:val="4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Soup in a Thermos</w:t>
      </w:r>
    </w:p>
    <w:p w14:paraId="45A8B7F2" w14:textId="77777777" w:rsidR="00852643" w:rsidRPr="00D72B9C" w:rsidRDefault="00852643" w:rsidP="00852643">
      <w:pPr>
        <w:numPr>
          <w:ilvl w:val="0"/>
          <w:numId w:val="4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Hard Boiled Egg + Peanut Butter Cracker Sandwich</w:t>
      </w:r>
    </w:p>
    <w:p w14:paraId="74A5A3FD" w14:textId="77777777" w:rsidR="00852643" w:rsidRPr="00D72B9C" w:rsidRDefault="00852643" w:rsidP="00852643">
      <w:pPr>
        <w:numPr>
          <w:ilvl w:val="0"/>
          <w:numId w:val="4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Raw Nuts with String Cheese</w:t>
      </w:r>
    </w:p>
    <w:p w14:paraId="11912264" w14:textId="77777777" w:rsidR="00852643" w:rsidRPr="00D72B9C" w:rsidRDefault="00852643" w:rsidP="00852643">
      <w:pPr>
        <w:numPr>
          <w:ilvl w:val="0"/>
          <w:numId w:val="4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Hummus with Veggies</w:t>
      </w:r>
    </w:p>
    <w:p w14:paraId="07E10503" w14:textId="77777777" w:rsidR="00852643" w:rsidRDefault="00852643" w:rsidP="00852643">
      <w:pPr>
        <w:spacing w:line="276" w:lineRule="auto"/>
        <w:ind w:left="1080"/>
        <w:rPr>
          <w:rFonts w:ascii="Merriweather Sans" w:hAnsi="Merriweather Sans"/>
          <w:sz w:val="32"/>
          <w:szCs w:val="32"/>
        </w:rPr>
      </w:pPr>
    </w:p>
    <w:p w14:paraId="5E89FDC8" w14:textId="77777777" w:rsidR="00852643" w:rsidRDefault="00852643" w:rsidP="00852643">
      <w:pPr>
        <w:spacing w:line="276" w:lineRule="auto"/>
        <w:ind w:left="1080"/>
        <w:rPr>
          <w:rFonts w:ascii="Merriweather Sans" w:hAnsi="Merriweather Sans"/>
          <w:sz w:val="32"/>
          <w:szCs w:val="32"/>
        </w:rPr>
      </w:pPr>
    </w:p>
    <w:p w14:paraId="6ED9DC9C" w14:textId="77777777" w:rsidR="00852643" w:rsidRDefault="00852643" w:rsidP="00852643">
      <w:pPr>
        <w:spacing w:line="276" w:lineRule="auto"/>
        <w:ind w:left="1080"/>
        <w:rPr>
          <w:rFonts w:ascii="Merriweather Sans" w:hAnsi="Merriweather Sans"/>
          <w:sz w:val="32"/>
          <w:szCs w:val="32"/>
        </w:rPr>
      </w:pPr>
    </w:p>
    <w:p w14:paraId="36F14FA6" w14:textId="77777777" w:rsidR="00852643" w:rsidRDefault="00852643" w:rsidP="00852643">
      <w:pPr>
        <w:spacing w:line="276" w:lineRule="auto"/>
        <w:ind w:left="1080"/>
        <w:rPr>
          <w:rFonts w:ascii="Merriweather Sans" w:hAnsi="Merriweather Sans"/>
          <w:sz w:val="32"/>
          <w:szCs w:val="32"/>
        </w:rPr>
      </w:pPr>
    </w:p>
    <w:p w14:paraId="62895A43" w14:textId="77777777" w:rsidR="00852643" w:rsidRPr="00747412" w:rsidRDefault="00852643" w:rsidP="00852643">
      <w:pPr>
        <w:spacing w:line="276" w:lineRule="auto"/>
        <w:ind w:left="1080"/>
        <w:rPr>
          <w:rFonts w:ascii="Merriweather Sans" w:hAnsi="Merriweather Sans"/>
          <w:b/>
          <w:sz w:val="32"/>
          <w:szCs w:val="32"/>
        </w:rPr>
      </w:pPr>
    </w:p>
    <w:p w14:paraId="4A5896B4" w14:textId="77777777" w:rsidR="00852643" w:rsidRDefault="00852643" w:rsidP="00852643">
      <w:pPr>
        <w:spacing w:line="276" w:lineRule="auto"/>
        <w:ind w:left="1080"/>
        <w:rPr>
          <w:rFonts w:ascii="Merriweather Sans" w:hAnsi="Merriweather Sans"/>
          <w:sz w:val="32"/>
          <w:szCs w:val="32"/>
        </w:rPr>
      </w:pPr>
    </w:p>
    <w:p w14:paraId="439A537A" w14:textId="77777777" w:rsidR="00E4563C" w:rsidRPr="00CB2335" w:rsidRDefault="00E4563C" w:rsidP="00852643">
      <w:pPr>
        <w:spacing w:line="276" w:lineRule="auto"/>
        <w:ind w:left="1080"/>
        <w:rPr>
          <w:rFonts w:ascii="Merriweather Sans" w:hAnsi="Merriweather Sans"/>
          <w:sz w:val="32"/>
          <w:szCs w:val="32"/>
        </w:rPr>
      </w:pPr>
    </w:p>
    <w:p w14:paraId="1281523B" w14:textId="77777777" w:rsidR="00852643" w:rsidRPr="00D72B9C" w:rsidRDefault="00852643" w:rsidP="00852643">
      <w:pPr>
        <w:numPr>
          <w:ilvl w:val="0"/>
          <w:numId w:val="4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 xml:space="preserve">Plain Greek Yogurt topped with raw local honey and a side of granola </w:t>
      </w:r>
    </w:p>
    <w:p w14:paraId="063C4BEC" w14:textId="77777777" w:rsidR="00852643" w:rsidRPr="00D72B9C" w:rsidRDefault="00852643" w:rsidP="00852643">
      <w:pPr>
        <w:numPr>
          <w:ilvl w:val="0"/>
          <w:numId w:val="4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 xml:space="preserve">Nut Butter Sandwich  </w:t>
      </w:r>
    </w:p>
    <w:p w14:paraId="52394FD6" w14:textId="77777777" w:rsidR="00852643" w:rsidRPr="00D72B9C" w:rsidRDefault="00852643" w:rsidP="00852643">
      <w:pPr>
        <w:numPr>
          <w:ilvl w:val="0"/>
          <w:numId w:val="4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Nut Butter with Apples or Veggies</w:t>
      </w:r>
    </w:p>
    <w:p w14:paraId="7BB899EF" w14:textId="77777777" w:rsidR="00852643" w:rsidRPr="00D72B9C" w:rsidRDefault="00852643" w:rsidP="00852643">
      <w:pPr>
        <w:spacing w:line="276" w:lineRule="auto"/>
        <w:rPr>
          <w:rFonts w:ascii="Merriweather Sans" w:hAnsi="Merriweather Sans"/>
          <w:sz w:val="32"/>
          <w:szCs w:val="32"/>
        </w:rPr>
      </w:pPr>
    </w:p>
    <w:p w14:paraId="73F653D1" w14:textId="77777777" w:rsidR="00852643" w:rsidRPr="00D72B9C" w:rsidRDefault="00852643" w:rsidP="00852643">
      <w:pPr>
        <w:numPr>
          <w:ilvl w:val="0"/>
          <w:numId w:val="4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Jerky and Crackers</w:t>
      </w:r>
    </w:p>
    <w:p w14:paraId="4BFA6BA4" w14:textId="77777777" w:rsidR="00852643" w:rsidRPr="00D72B9C" w:rsidRDefault="00852643" w:rsidP="00852643">
      <w:pPr>
        <w:spacing w:line="276" w:lineRule="auto"/>
        <w:rPr>
          <w:sz w:val="32"/>
          <w:szCs w:val="32"/>
        </w:rPr>
      </w:pPr>
    </w:p>
    <w:p w14:paraId="61005003" w14:textId="77777777" w:rsidR="00852643" w:rsidRPr="00D72B9C" w:rsidRDefault="00852643" w:rsidP="00852643">
      <w:pPr>
        <w:spacing w:line="276" w:lineRule="auto"/>
        <w:rPr>
          <w:sz w:val="32"/>
          <w:szCs w:val="32"/>
        </w:rPr>
      </w:pPr>
    </w:p>
    <w:p w14:paraId="640A7055" w14:textId="77777777" w:rsidR="00E4563C" w:rsidRPr="00922613" w:rsidRDefault="00E4563C" w:rsidP="00E4563C">
      <w:pPr>
        <w:spacing w:line="360" w:lineRule="auto"/>
        <w:jc w:val="center"/>
        <w:rPr>
          <w:rFonts w:ascii="Sweet Pea" w:eastAsia="Sweet Pea" w:hAnsi="Sweet Pea" w:cs="Sweet Pea"/>
          <w:sz w:val="48"/>
          <w:szCs w:val="48"/>
          <w:u w:val="single"/>
        </w:rPr>
      </w:pPr>
      <w:r w:rsidRPr="00922613">
        <w:rPr>
          <w:rFonts w:ascii="Sweet Pea" w:eastAsia="Sweet Pea" w:hAnsi="Sweet Pea" w:cs="Sweet Pea"/>
          <w:sz w:val="48"/>
          <w:szCs w:val="48"/>
          <w:u w:val="single"/>
        </w:rPr>
        <w:t>Snacks</w:t>
      </w:r>
    </w:p>
    <w:p w14:paraId="7F8466A2" w14:textId="77777777" w:rsidR="00E4563C" w:rsidRPr="00D72B9C" w:rsidRDefault="00E4563C" w:rsidP="00E4563C">
      <w:pPr>
        <w:numPr>
          <w:ilvl w:val="0"/>
          <w:numId w:val="6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Energy Bite (larabar or homemade)</w:t>
      </w:r>
    </w:p>
    <w:p w14:paraId="15625B6D" w14:textId="77777777" w:rsidR="00E4563C" w:rsidRPr="00D72B9C" w:rsidRDefault="00E4563C" w:rsidP="00E4563C">
      <w:pPr>
        <w:numPr>
          <w:ilvl w:val="0"/>
          <w:numId w:val="6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Homemade Muffin</w:t>
      </w:r>
    </w:p>
    <w:p w14:paraId="795A20C3" w14:textId="77777777" w:rsidR="00E4563C" w:rsidRPr="00D72B9C" w:rsidRDefault="00E4563C" w:rsidP="00E4563C">
      <w:pPr>
        <w:numPr>
          <w:ilvl w:val="0"/>
          <w:numId w:val="6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Cheese Stick</w:t>
      </w:r>
    </w:p>
    <w:p w14:paraId="11A7D393" w14:textId="77777777" w:rsidR="00E4563C" w:rsidRPr="00D72B9C" w:rsidRDefault="00E4563C" w:rsidP="00E4563C">
      <w:pPr>
        <w:numPr>
          <w:ilvl w:val="0"/>
          <w:numId w:val="6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Granola Bars</w:t>
      </w:r>
    </w:p>
    <w:p w14:paraId="6E6C7642" w14:textId="77777777" w:rsidR="00E4563C" w:rsidRPr="00D72B9C" w:rsidRDefault="00E4563C" w:rsidP="00E4563C">
      <w:pPr>
        <w:numPr>
          <w:ilvl w:val="0"/>
          <w:numId w:val="6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Granola and Yogurt</w:t>
      </w:r>
    </w:p>
    <w:p w14:paraId="5201A33C" w14:textId="77777777" w:rsidR="00E4563C" w:rsidRPr="00D72B9C" w:rsidRDefault="00E4563C" w:rsidP="00E4563C">
      <w:pPr>
        <w:numPr>
          <w:ilvl w:val="0"/>
          <w:numId w:val="6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Crackers and Cheese</w:t>
      </w:r>
    </w:p>
    <w:p w14:paraId="23E005F2" w14:textId="77777777" w:rsidR="00E4563C" w:rsidRPr="00D72B9C" w:rsidRDefault="00E4563C" w:rsidP="00E4563C">
      <w:pPr>
        <w:numPr>
          <w:ilvl w:val="0"/>
          <w:numId w:val="6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Ants on a Log</w:t>
      </w:r>
    </w:p>
    <w:p w14:paraId="6450E3E3" w14:textId="77777777" w:rsidR="00852643" w:rsidRPr="00D72B9C" w:rsidRDefault="00852643" w:rsidP="00852643">
      <w:pPr>
        <w:spacing w:line="360" w:lineRule="auto"/>
        <w:jc w:val="center"/>
        <w:rPr>
          <w:rFonts w:ascii="Sweet Pea" w:eastAsia="Sweet Pea" w:hAnsi="Sweet Pea" w:cs="Sweet Pea"/>
          <w:sz w:val="48"/>
          <w:szCs w:val="48"/>
          <w:u w:val="single"/>
        </w:rPr>
      </w:pPr>
      <w:r w:rsidRPr="00D72B9C">
        <w:rPr>
          <w:rFonts w:ascii="Sweet Pea" w:eastAsia="Sweet Pea" w:hAnsi="Sweet Pea" w:cs="Sweet Pea"/>
          <w:sz w:val="48"/>
          <w:szCs w:val="48"/>
          <w:u w:val="single"/>
        </w:rPr>
        <w:t>Vegetables</w:t>
      </w:r>
    </w:p>
    <w:p w14:paraId="0E43668A" w14:textId="77777777" w:rsidR="00852643" w:rsidRPr="00D72B9C" w:rsidRDefault="00852643" w:rsidP="00852643">
      <w:pPr>
        <w:numPr>
          <w:ilvl w:val="0"/>
          <w:numId w:val="4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Baby carrots</w:t>
      </w:r>
    </w:p>
    <w:p w14:paraId="4AC18543" w14:textId="77777777" w:rsidR="00852643" w:rsidRPr="00D72B9C" w:rsidRDefault="00852643" w:rsidP="00852643">
      <w:pPr>
        <w:numPr>
          <w:ilvl w:val="0"/>
          <w:numId w:val="4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lastRenderedPageBreak/>
        <w:t>Sliced cucumbers</w:t>
      </w:r>
    </w:p>
    <w:p w14:paraId="7D223FF7" w14:textId="77777777" w:rsidR="00852643" w:rsidRPr="00D72B9C" w:rsidRDefault="00852643" w:rsidP="00852643">
      <w:pPr>
        <w:numPr>
          <w:ilvl w:val="0"/>
          <w:numId w:val="4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Sugar snap peas</w:t>
      </w:r>
    </w:p>
    <w:p w14:paraId="25FCE4C3" w14:textId="77777777" w:rsidR="00852643" w:rsidRPr="00D72B9C" w:rsidRDefault="00852643" w:rsidP="00852643">
      <w:pPr>
        <w:numPr>
          <w:ilvl w:val="0"/>
          <w:numId w:val="4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Cherry tomatoes</w:t>
      </w:r>
    </w:p>
    <w:p w14:paraId="71E0D465" w14:textId="77777777" w:rsidR="00852643" w:rsidRPr="00D72B9C" w:rsidRDefault="00852643" w:rsidP="00852643">
      <w:pPr>
        <w:numPr>
          <w:ilvl w:val="0"/>
          <w:numId w:val="4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Small green salad with dressing</w:t>
      </w:r>
    </w:p>
    <w:p w14:paraId="59411270" w14:textId="77777777" w:rsidR="00852643" w:rsidRPr="00D72B9C" w:rsidRDefault="00852643" w:rsidP="00852643">
      <w:pPr>
        <w:numPr>
          <w:ilvl w:val="0"/>
          <w:numId w:val="4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 xml:space="preserve">Sliced Bell peppers </w:t>
      </w:r>
    </w:p>
    <w:p w14:paraId="306D3452" w14:textId="77777777" w:rsidR="00852643" w:rsidRPr="00D72B9C" w:rsidRDefault="00852643" w:rsidP="00852643">
      <w:pPr>
        <w:numPr>
          <w:ilvl w:val="0"/>
          <w:numId w:val="4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Vegetable Soup</w:t>
      </w:r>
    </w:p>
    <w:p w14:paraId="687CFB43" w14:textId="77777777" w:rsidR="00852643" w:rsidRPr="00D72B9C" w:rsidRDefault="00852643" w:rsidP="00852643">
      <w:pPr>
        <w:numPr>
          <w:ilvl w:val="0"/>
          <w:numId w:val="4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Snap Pea Crisps</w:t>
      </w:r>
    </w:p>
    <w:p w14:paraId="1DC03280" w14:textId="77777777" w:rsidR="00852643" w:rsidRPr="00D72B9C" w:rsidRDefault="00852643" w:rsidP="00852643">
      <w:pPr>
        <w:numPr>
          <w:ilvl w:val="0"/>
          <w:numId w:val="4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Sweet Potato Chips</w:t>
      </w:r>
    </w:p>
    <w:p w14:paraId="715E2752" w14:textId="77777777" w:rsidR="00852643" w:rsidRPr="00852643" w:rsidRDefault="00852643" w:rsidP="00852643">
      <w:pPr>
        <w:numPr>
          <w:ilvl w:val="0"/>
          <w:numId w:val="4"/>
        </w:numPr>
        <w:spacing w:line="276" w:lineRule="auto"/>
        <w:rPr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Pickles</w:t>
      </w:r>
    </w:p>
    <w:p w14:paraId="4417784A" w14:textId="77777777" w:rsidR="00852643" w:rsidRPr="00CB2335" w:rsidRDefault="00852643" w:rsidP="00852643">
      <w:pPr>
        <w:spacing w:line="276" w:lineRule="auto"/>
        <w:ind w:left="1080"/>
        <w:rPr>
          <w:sz w:val="32"/>
          <w:szCs w:val="32"/>
        </w:rPr>
      </w:pPr>
    </w:p>
    <w:p w14:paraId="536E8054" w14:textId="77777777" w:rsidR="00852643" w:rsidRPr="00D72B9C" w:rsidRDefault="00852643" w:rsidP="00852643">
      <w:pPr>
        <w:spacing w:line="360" w:lineRule="auto"/>
        <w:jc w:val="center"/>
        <w:rPr>
          <w:rFonts w:ascii="Sweet Pea" w:eastAsia="Sweet Pea" w:hAnsi="Sweet Pea" w:cs="Sweet Pea"/>
          <w:sz w:val="48"/>
          <w:szCs w:val="48"/>
          <w:u w:val="single"/>
        </w:rPr>
      </w:pPr>
      <w:r w:rsidRPr="00D72B9C">
        <w:rPr>
          <w:rFonts w:ascii="Sweet Pea" w:eastAsia="Sweet Pea" w:hAnsi="Sweet Pea" w:cs="Sweet Pea"/>
          <w:sz w:val="48"/>
          <w:szCs w:val="48"/>
          <w:u w:val="single"/>
        </w:rPr>
        <w:t>Fruit</w:t>
      </w:r>
    </w:p>
    <w:p w14:paraId="513E015D" w14:textId="77777777" w:rsidR="00852643" w:rsidRPr="00D72B9C" w:rsidRDefault="00852643" w:rsidP="00852643">
      <w:pPr>
        <w:numPr>
          <w:ilvl w:val="0"/>
          <w:numId w:val="5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Apple slices</w:t>
      </w:r>
    </w:p>
    <w:p w14:paraId="52C7275F" w14:textId="77777777" w:rsidR="00852643" w:rsidRPr="00D72B9C" w:rsidRDefault="00852643" w:rsidP="00852643">
      <w:pPr>
        <w:numPr>
          <w:ilvl w:val="0"/>
          <w:numId w:val="5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Orange slices</w:t>
      </w:r>
    </w:p>
    <w:p w14:paraId="3D3E5881" w14:textId="77777777" w:rsidR="00852643" w:rsidRPr="00D72B9C" w:rsidRDefault="00852643" w:rsidP="00852643">
      <w:pPr>
        <w:numPr>
          <w:ilvl w:val="0"/>
          <w:numId w:val="5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Little Cuties (Halos)</w:t>
      </w:r>
    </w:p>
    <w:p w14:paraId="1BD62368" w14:textId="77777777" w:rsidR="00852643" w:rsidRPr="00D72B9C" w:rsidRDefault="00852643" w:rsidP="00852643">
      <w:pPr>
        <w:numPr>
          <w:ilvl w:val="0"/>
          <w:numId w:val="5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Strawberries (halved)</w:t>
      </w:r>
    </w:p>
    <w:p w14:paraId="01191EC2" w14:textId="77777777" w:rsidR="00852643" w:rsidRPr="00D72B9C" w:rsidRDefault="00852643" w:rsidP="00852643">
      <w:pPr>
        <w:numPr>
          <w:ilvl w:val="0"/>
          <w:numId w:val="5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Blueberries</w:t>
      </w:r>
    </w:p>
    <w:p w14:paraId="3BBDA103" w14:textId="77777777" w:rsidR="00852643" w:rsidRPr="00D72B9C" w:rsidRDefault="00852643" w:rsidP="00852643">
      <w:pPr>
        <w:numPr>
          <w:ilvl w:val="0"/>
          <w:numId w:val="5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Blackberries</w:t>
      </w:r>
    </w:p>
    <w:p w14:paraId="74D6D431" w14:textId="77777777" w:rsidR="00852643" w:rsidRPr="00D72B9C" w:rsidRDefault="00852643" w:rsidP="00852643">
      <w:pPr>
        <w:numPr>
          <w:ilvl w:val="0"/>
          <w:numId w:val="5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Melon balls</w:t>
      </w:r>
    </w:p>
    <w:p w14:paraId="70975AE0" w14:textId="77777777" w:rsidR="00852643" w:rsidRPr="00D72B9C" w:rsidRDefault="00852643" w:rsidP="00852643">
      <w:pPr>
        <w:numPr>
          <w:ilvl w:val="0"/>
          <w:numId w:val="5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Raspberries</w:t>
      </w:r>
    </w:p>
    <w:p w14:paraId="798645F9" w14:textId="77777777" w:rsidR="00852643" w:rsidRPr="00D72B9C" w:rsidRDefault="00852643" w:rsidP="00852643">
      <w:pPr>
        <w:numPr>
          <w:ilvl w:val="0"/>
          <w:numId w:val="5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Applesauce</w:t>
      </w:r>
    </w:p>
    <w:p w14:paraId="2F375260" w14:textId="77777777" w:rsidR="00852643" w:rsidRPr="00D72B9C" w:rsidRDefault="00852643" w:rsidP="00852643">
      <w:pPr>
        <w:numPr>
          <w:ilvl w:val="0"/>
          <w:numId w:val="5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Grapes, sliced</w:t>
      </w:r>
    </w:p>
    <w:p w14:paraId="785FFC85" w14:textId="77777777" w:rsidR="00852643" w:rsidRPr="00D72B9C" w:rsidRDefault="00852643" w:rsidP="00852643">
      <w:pPr>
        <w:numPr>
          <w:ilvl w:val="0"/>
          <w:numId w:val="5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Fruit leather</w:t>
      </w:r>
    </w:p>
    <w:p w14:paraId="15677DBE" w14:textId="77777777" w:rsidR="00852643" w:rsidRPr="00D72B9C" w:rsidRDefault="00852643" w:rsidP="00852643">
      <w:pPr>
        <w:numPr>
          <w:ilvl w:val="0"/>
          <w:numId w:val="5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Banana</w:t>
      </w:r>
    </w:p>
    <w:p w14:paraId="3E4FAC94" w14:textId="77777777" w:rsidR="00852643" w:rsidRPr="00D72B9C" w:rsidRDefault="00852643" w:rsidP="00852643">
      <w:pPr>
        <w:numPr>
          <w:ilvl w:val="0"/>
          <w:numId w:val="5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Peaches</w:t>
      </w:r>
    </w:p>
    <w:p w14:paraId="119C7958" w14:textId="77777777" w:rsidR="00852643" w:rsidRPr="00D72B9C" w:rsidRDefault="00852643" w:rsidP="00852643">
      <w:pPr>
        <w:numPr>
          <w:ilvl w:val="0"/>
          <w:numId w:val="5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Fruit Salad</w:t>
      </w:r>
    </w:p>
    <w:p w14:paraId="3AE7D4B3" w14:textId="77777777" w:rsidR="00852643" w:rsidRPr="00E4563C" w:rsidRDefault="00852643" w:rsidP="00E4563C">
      <w:pPr>
        <w:numPr>
          <w:ilvl w:val="0"/>
          <w:numId w:val="5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Homemade Fruit Snacks</w:t>
      </w:r>
    </w:p>
    <w:p w14:paraId="6AD7A58D" w14:textId="77777777" w:rsidR="00852643" w:rsidRPr="00D72B9C" w:rsidRDefault="00852643" w:rsidP="00852643">
      <w:pPr>
        <w:spacing w:line="276" w:lineRule="auto"/>
        <w:rPr>
          <w:sz w:val="32"/>
          <w:szCs w:val="32"/>
        </w:rPr>
      </w:pPr>
    </w:p>
    <w:p w14:paraId="6DF6F9D9" w14:textId="77777777" w:rsidR="00852643" w:rsidRPr="00D72B9C" w:rsidRDefault="00852643" w:rsidP="00852643">
      <w:pPr>
        <w:spacing w:line="276" w:lineRule="auto"/>
        <w:rPr>
          <w:sz w:val="32"/>
          <w:szCs w:val="32"/>
        </w:rPr>
      </w:pPr>
    </w:p>
    <w:p w14:paraId="36DBDBC4" w14:textId="77777777" w:rsidR="00852643" w:rsidRPr="00922613" w:rsidRDefault="00852643" w:rsidP="00852643">
      <w:pPr>
        <w:spacing w:line="360" w:lineRule="auto"/>
        <w:jc w:val="center"/>
        <w:rPr>
          <w:rFonts w:ascii="Sweet Pea" w:eastAsia="Sweet Pea" w:hAnsi="Sweet Pea" w:cs="Sweet Pea"/>
          <w:sz w:val="48"/>
          <w:szCs w:val="48"/>
          <w:u w:val="single"/>
        </w:rPr>
      </w:pPr>
      <w:r w:rsidRPr="00922613">
        <w:rPr>
          <w:rFonts w:ascii="Sweet Pea" w:eastAsia="Sweet Pea" w:hAnsi="Sweet Pea" w:cs="Sweet Pea"/>
          <w:sz w:val="48"/>
          <w:szCs w:val="48"/>
          <w:u w:val="single"/>
        </w:rPr>
        <w:t>Supplies</w:t>
      </w:r>
    </w:p>
    <w:p w14:paraId="2B8AB144" w14:textId="77777777" w:rsidR="00852643" w:rsidRPr="00D72B9C" w:rsidRDefault="00852643" w:rsidP="00852643">
      <w:pPr>
        <w:numPr>
          <w:ilvl w:val="0"/>
          <w:numId w:val="6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Lunch Box/Bag</w:t>
      </w:r>
    </w:p>
    <w:p w14:paraId="02BF46FD" w14:textId="77777777" w:rsidR="00852643" w:rsidRPr="00D72B9C" w:rsidRDefault="00852643" w:rsidP="00852643">
      <w:pPr>
        <w:numPr>
          <w:ilvl w:val="0"/>
          <w:numId w:val="6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Divided BPA free containers</w:t>
      </w:r>
    </w:p>
    <w:p w14:paraId="7F12FDBF" w14:textId="77777777" w:rsidR="00852643" w:rsidRPr="00D72B9C" w:rsidRDefault="00852643" w:rsidP="00852643">
      <w:pPr>
        <w:numPr>
          <w:ilvl w:val="0"/>
          <w:numId w:val="6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Small plastic containers</w:t>
      </w:r>
    </w:p>
    <w:p w14:paraId="169D7E2E" w14:textId="77777777" w:rsidR="00852643" w:rsidRPr="00D72B9C" w:rsidRDefault="00852643" w:rsidP="00852643">
      <w:pPr>
        <w:numPr>
          <w:ilvl w:val="0"/>
          <w:numId w:val="6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Silicone Muffin Cups</w:t>
      </w:r>
    </w:p>
    <w:p w14:paraId="32FE6395" w14:textId="77777777" w:rsidR="00852643" w:rsidRPr="00D72B9C" w:rsidRDefault="00852643" w:rsidP="00852643">
      <w:pPr>
        <w:numPr>
          <w:ilvl w:val="0"/>
          <w:numId w:val="6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Fruit Puree Pouches</w:t>
      </w:r>
    </w:p>
    <w:p w14:paraId="643F1FCC" w14:textId="77777777" w:rsidR="00852643" w:rsidRPr="00D72B9C" w:rsidRDefault="00852643" w:rsidP="00852643">
      <w:pPr>
        <w:numPr>
          <w:ilvl w:val="0"/>
          <w:numId w:val="6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Reusable snack bags</w:t>
      </w:r>
    </w:p>
    <w:p w14:paraId="64B3B8B0" w14:textId="77777777" w:rsidR="00852643" w:rsidRPr="00D72B9C" w:rsidRDefault="00852643" w:rsidP="00852643">
      <w:pPr>
        <w:numPr>
          <w:ilvl w:val="0"/>
          <w:numId w:val="6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 xml:space="preserve">Reusable Utensils </w:t>
      </w:r>
    </w:p>
    <w:p w14:paraId="5DC12123" w14:textId="77777777" w:rsidR="00852643" w:rsidRPr="00D72B9C" w:rsidRDefault="00852643" w:rsidP="00852643">
      <w:pPr>
        <w:numPr>
          <w:ilvl w:val="0"/>
          <w:numId w:val="6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Ice Packs</w:t>
      </w:r>
    </w:p>
    <w:p w14:paraId="55211674" w14:textId="77777777" w:rsidR="00696791" w:rsidRDefault="00852643" w:rsidP="00696791">
      <w:pPr>
        <w:numPr>
          <w:ilvl w:val="0"/>
          <w:numId w:val="6"/>
        </w:numPr>
        <w:spacing w:line="276" w:lineRule="auto"/>
        <w:rPr>
          <w:rFonts w:ascii="Merriweather Sans" w:hAnsi="Merriweather Sans"/>
          <w:sz w:val="32"/>
          <w:szCs w:val="32"/>
        </w:rPr>
      </w:pPr>
      <w:r w:rsidRPr="00D72B9C">
        <w:rPr>
          <w:rFonts w:ascii="Merriweather Sans" w:hAnsi="Merriweather Sans"/>
          <w:sz w:val="32"/>
          <w:szCs w:val="32"/>
        </w:rPr>
        <w:t>Disposable snack and sandwich bags</w:t>
      </w:r>
    </w:p>
    <w:p w14:paraId="716738B4" w14:textId="4248EC5F" w:rsidR="00854B86" w:rsidRPr="00696791" w:rsidRDefault="00253872" w:rsidP="00696791">
      <w:pPr>
        <w:rPr>
          <w:rFonts w:ascii="Merriweather Sans" w:hAnsi="Merriweather Sans"/>
          <w:sz w:val="32"/>
          <w:szCs w:val="32"/>
        </w:rPr>
      </w:pPr>
      <w:r>
        <w:rPr>
          <w:rFonts w:ascii="Merriweather Sans" w:hAnsi="Merriweather Sans"/>
          <w:sz w:val="32"/>
          <w:szCs w:val="32"/>
          <w:lang w:eastAsia="zh-TW"/>
        </w:rPr>
        <w:pict w14:anchorId="7AEA52E4">
          <v:shape id="_x0000_s1045" type="#_x0000_t202" style="position:absolute;margin-left:-28.55pt;margin-top:109.9pt;width:68.3pt;height:367.1pt;z-index:251682816;mso-width-relative:margin;mso-height-relative:margin" stroked="f">
            <v:textbox style="mso-next-textbox:#_x0000_s1045">
              <w:txbxContent>
                <w:p w14:paraId="6FFB3573" w14:textId="77777777" w:rsidR="00FC4FAF" w:rsidRDefault="00FC4FAF" w:rsidP="00FC4FAF">
                  <w:pPr>
                    <w:jc w:val="center"/>
                    <w:rPr>
                      <w:rFonts w:ascii="Merriweather Sans" w:hAnsi="Merriweather Sans"/>
                    </w:rPr>
                  </w:pPr>
                </w:p>
              </w:txbxContent>
            </v:textbox>
          </v:shape>
        </w:pict>
      </w:r>
    </w:p>
    <w:sectPr w:rsidR="00854B86" w:rsidRPr="00696791" w:rsidSect="00D72B9C"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rriweather Sans">
    <w:altName w:val="Calibri"/>
    <w:charset w:val="00"/>
    <w:family w:val="auto"/>
    <w:pitch w:val="variable"/>
    <w:sig w:usb0="A00000AF" w:usb1="5000204B" w:usb2="00000000" w:usb3="00000000" w:csb0="00000093" w:csb1="00000000"/>
  </w:font>
  <w:font w:name="Sweet Pea">
    <w:altName w:val="Malgun Gothic"/>
    <w:charset w:val="81"/>
    <w:family w:val="auto"/>
    <w:pitch w:val="variable"/>
    <w:sig w:usb0="01002A87" w:usb1="090F0000" w:usb2="00000010" w:usb3="00000000" w:csb0="003F00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297FE8"/>
    <w:multiLevelType w:val="hybridMultilevel"/>
    <w:tmpl w:val="63FAEFAA"/>
    <w:lvl w:ilvl="0" w:tplc="EA16F90E">
      <w:start w:val="1"/>
      <w:numFmt w:val="bullet"/>
      <w:lvlText w:val="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7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AB64F4"/>
    <w:multiLevelType w:val="hybridMultilevel"/>
    <w:tmpl w:val="EE3C34A8"/>
    <w:lvl w:ilvl="0" w:tplc="7ED0617A">
      <w:start w:val="1"/>
      <w:numFmt w:val="bullet"/>
      <w:lvlText w:val="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4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7F6EE8"/>
    <w:multiLevelType w:val="hybridMultilevel"/>
    <w:tmpl w:val="06C88B14"/>
    <w:lvl w:ilvl="0" w:tplc="7ED0617A">
      <w:start w:val="1"/>
      <w:numFmt w:val="bullet"/>
      <w:lvlText w:val="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4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1278F8"/>
    <w:multiLevelType w:val="hybridMultilevel"/>
    <w:tmpl w:val="07D6FB68"/>
    <w:lvl w:ilvl="0" w:tplc="7ED0617A">
      <w:start w:val="1"/>
      <w:numFmt w:val="bullet"/>
      <w:lvlText w:val="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4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847573"/>
    <w:multiLevelType w:val="hybridMultilevel"/>
    <w:tmpl w:val="C30EA5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8216551"/>
    <w:multiLevelType w:val="hybridMultilevel"/>
    <w:tmpl w:val="668A4784"/>
    <w:lvl w:ilvl="0" w:tplc="7ED0617A">
      <w:start w:val="1"/>
      <w:numFmt w:val="bullet"/>
      <w:lvlText w:val="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4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221196"/>
    <w:multiLevelType w:val="multilevel"/>
    <w:tmpl w:val="63FAEFAA"/>
    <w:lvl w:ilvl="0">
      <w:start w:val="1"/>
      <w:numFmt w:val="bullet"/>
      <w:lvlText w:val="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7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533B4E"/>
    <w:multiLevelType w:val="hybridMultilevel"/>
    <w:tmpl w:val="D05266EC"/>
    <w:lvl w:ilvl="0" w:tplc="D3ACF570">
      <w:start w:val="1"/>
      <w:numFmt w:val="bullet"/>
      <w:lvlText w:val=""/>
      <w:lvlJc w:val="left"/>
      <w:pPr>
        <w:tabs>
          <w:tab w:val="num" w:pos="727"/>
        </w:tabs>
        <w:ind w:left="1116" w:hanging="396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7002CE"/>
    <w:multiLevelType w:val="hybridMultilevel"/>
    <w:tmpl w:val="A3162C2E"/>
    <w:lvl w:ilvl="0" w:tplc="7ED0617A">
      <w:start w:val="1"/>
      <w:numFmt w:val="bullet"/>
      <w:lvlText w:val="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4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D44FCF"/>
    <w:multiLevelType w:val="hybridMultilevel"/>
    <w:tmpl w:val="19A8C4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FFC4DC5"/>
    <w:multiLevelType w:val="hybridMultilevel"/>
    <w:tmpl w:val="74C29170"/>
    <w:lvl w:ilvl="0" w:tplc="7ED0617A">
      <w:start w:val="1"/>
      <w:numFmt w:val="bullet"/>
      <w:lvlText w:val="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4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5"/>
  </w:num>
  <w:num w:numId="5">
    <w:abstractNumId w:val="8"/>
  </w:num>
  <w:num w:numId="6">
    <w:abstractNumId w:val="1"/>
  </w:num>
  <w:num w:numId="7">
    <w:abstractNumId w:val="3"/>
  </w:num>
  <w:num w:numId="8">
    <w:abstractNumId w:val="2"/>
  </w:num>
  <w:num w:numId="9">
    <w:abstractNumId w:val="10"/>
  </w:num>
  <w:num w:numId="10">
    <w:abstractNumId w:val="4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2MDW3NLM0NTM3NDJT0lEKTi0uzszPAykwqQUAZeDcNiwAAAA="/>
  </w:docVars>
  <w:rsids>
    <w:rsidRoot w:val="00054B52"/>
    <w:rsid w:val="000273B8"/>
    <w:rsid w:val="00054B52"/>
    <w:rsid w:val="00056201"/>
    <w:rsid w:val="000E5D39"/>
    <w:rsid w:val="001146ED"/>
    <w:rsid w:val="00120292"/>
    <w:rsid w:val="00120EFC"/>
    <w:rsid w:val="00163E16"/>
    <w:rsid w:val="00191C25"/>
    <w:rsid w:val="001A1F47"/>
    <w:rsid w:val="001A7B26"/>
    <w:rsid w:val="001B1903"/>
    <w:rsid w:val="00253872"/>
    <w:rsid w:val="002856A5"/>
    <w:rsid w:val="00322339"/>
    <w:rsid w:val="003555C7"/>
    <w:rsid w:val="003E1186"/>
    <w:rsid w:val="0049043C"/>
    <w:rsid w:val="00493F37"/>
    <w:rsid w:val="005364F0"/>
    <w:rsid w:val="005A5EF8"/>
    <w:rsid w:val="006418EA"/>
    <w:rsid w:val="00690E5E"/>
    <w:rsid w:val="00696791"/>
    <w:rsid w:val="006C43AC"/>
    <w:rsid w:val="00747412"/>
    <w:rsid w:val="00790B88"/>
    <w:rsid w:val="00822FA9"/>
    <w:rsid w:val="00830946"/>
    <w:rsid w:val="00852643"/>
    <w:rsid w:val="00854B86"/>
    <w:rsid w:val="00856198"/>
    <w:rsid w:val="008D7138"/>
    <w:rsid w:val="00922613"/>
    <w:rsid w:val="00984906"/>
    <w:rsid w:val="009C26B9"/>
    <w:rsid w:val="009C5037"/>
    <w:rsid w:val="00A0237A"/>
    <w:rsid w:val="00B11E78"/>
    <w:rsid w:val="00B22E6B"/>
    <w:rsid w:val="00BC30F1"/>
    <w:rsid w:val="00C04C94"/>
    <w:rsid w:val="00C074D2"/>
    <w:rsid w:val="00CB2335"/>
    <w:rsid w:val="00D10702"/>
    <w:rsid w:val="00D22C69"/>
    <w:rsid w:val="00D72B9C"/>
    <w:rsid w:val="00DC6287"/>
    <w:rsid w:val="00DE424D"/>
    <w:rsid w:val="00DE598B"/>
    <w:rsid w:val="00E13A82"/>
    <w:rsid w:val="00E4563C"/>
    <w:rsid w:val="00E46AA1"/>
    <w:rsid w:val="00FA176F"/>
    <w:rsid w:val="00FC4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51">
      <o:colormru v:ext="edit" colors="#f8f0db"/>
    </o:shapedefaults>
    <o:shapelayout v:ext="edit">
      <o:idmap v:ext="edit" data="1"/>
    </o:shapelayout>
  </w:shapeDefaults>
  <w:decimalSymbol w:val="."/>
  <w:listSeparator w:val=","/>
  <w14:docId w14:val="2028B6E5"/>
  <w15:docId w15:val="{202BDA3C-1D30-46C5-8143-292A641D7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0B88"/>
    <w:rPr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20EF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20EFC"/>
    <w:rPr>
      <w:rFonts w:ascii="Tahoma" w:hAnsi="Tahoma" w:cs="Tahoma"/>
      <w:noProof/>
      <w:sz w:val="16"/>
      <w:szCs w:val="16"/>
    </w:rPr>
  </w:style>
  <w:style w:type="paragraph" w:styleId="ListParagraph">
    <w:name w:val="List Paragraph"/>
    <w:basedOn w:val="Normal"/>
    <w:uiPriority w:val="34"/>
    <w:qFormat/>
    <w:rsid w:val="001A7B26"/>
    <w:pPr>
      <w:ind w:left="720"/>
      <w:contextualSpacing/>
    </w:pPr>
  </w:style>
  <w:style w:type="character" w:styleId="Hyperlink">
    <w:name w:val="Hyperlink"/>
    <w:basedOn w:val="DefaultParagraphFont"/>
    <w:rsid w:val="005A5EF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300</Words>
  <Characters>171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’s Brown Bag it</vt:lpstr>
    </vt:vector>
  </TitlesOfParts>
  <Company/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’s Brown Bag it</dc:title>
  <dc:creator>Sammi Jo Ricke</dc:creator>
  <cp:lastModifiedBy>Sammi Ricke</cp:lastModifiedBy>
  <cp:revision>2</cp:revision>
  <cp:lastPrinted>2016-02-10T21:40:00Z</cp:lastPrinted>
  <dcterms:created xsi:type="dcterms:W3CDTF">2020-08-05T17:38:00Z</dcterms:created>
  <dcterms:modified xsi:type="dcterms:W3CDTF">2020-08-05T17:38:00Z</dcterms:modified>
</cp:coreProperties>
</file>